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EE3E5" w14:textId="0C76DEA5" w:rsidR="00AE6153" w:rsidRPr="00F20024" w:rsidRDefault="00A93CE8" w:rsidP="005D5650">
      <w:pPr>
        <w:rPr>
          <w:rFonts w:ascii="Times New Roman" w:eastAsia="Calibri" w:hAnsi="Times New Roman" w:cs="Times New Roman"/>
          <w:b/>
          <w:color w:val="00B0F0"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color w:val="00B0F0"/>
          <w:sz w:val="20"/>
          <w:szCs w:val="20"/>
        </w:rPr>
        <w:t xml:space="preserve">Ethical Hacking Project </w:t>
      </w:r>
    </w:p>
    <w:p w14:paraId="58AF0827" w14:textId="39D8752F" w:rsidR="0032321E" w:rsidRPr="00F20024" w:rsidRDefault="0032321E" w:rsidP="0032321E">
      <w:pPr>
        <w:pStyle w:val="ListParagraph"/>
        <w:numPr>
          <w:ilvl w:val="0"/>
          <w:numId w:val="36"/>
        </w:numPr>
        <w:rPr>
          <w:rFonts w:ascii="Times New Roman" w:eastAsia="Calibri" w:hAnsi="Times New Roman" w:cs="Times New Roman"/>
          <w:color w:val="FF0000"/>
          <w:sz w:val="20"/>
          <w:szCs w:val="20"/>
        </w:rPr>
      </w:pPr>
      <w:r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What is MAC Address </w:t>
      </w:r>
    </w:p>
    <w:p w14:paraId="40144D1D" w14:textId="720DEB87" w:rsidR="006B4FEF" w:rsidRPr="00F20024" w:rsidRDefault="006B4FEF" w:rsidP="006B4FEF">
      <w:pPr>
        <w:pStyle w:val="ListParagraph"/>
        <w:numPr>
          <w:ilvl w:val="1"/>
          <w:numId w:val="36"/>
        </w:numPr>
        <w:rPr>
          <w:rFonts w:ascii="Times New Roman" w:eastAsia="Calibri" w:hAnsi="Times New Roman" w:cs="Times New Roman"/>
          <w:b/>
          <w:bCs/>
          <w:color w:val="000000" w:themeColor="text1"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color w:val="000000" w:themeColor="text1"/>
          <w:sz w:val="20"/>
          <w:szCs w:val="20"/>
        </w:rPr>
        <w:t xml:space="preserve">Media Access Control </w:t>
      </w:r>
    </w:p>
    <w:p w14:paraId="1B118139" w14:textId="6A0CA867" w:rsidR="006B4FEF" w:rsidRPr="00F20024" w:rsidRDefault="002E1D9B" w:rsidP="006B4FEF">
      <w:pPr>
        <w:pStyle w:val="ListParagraph"/>
        <w:numPr>
          <w:ilvl w:val="2"/>
          <w:numId w:val="36"/>
        </w:numPr>
        <w:rPr>
          <w:rFonts w:ascii="Times New Roman" w:eastAsia="Calibri" w:hAnsi="Times New Roman" w:cs="Times New Roman"/>
          <w:color w:val="000000" w:themeColor="text1"/>
          <w:sz w:val="20"/>
          <w:szCs w:val="20"/>
        </w:rPr>
      </w:pPr>
      <w:r w:rsidRPr="00F20024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 xml:space="preserve">Permanent </w:t>
      </w:r>
    </w:p>
    <w:p w14:paraId="5132FDEC" w14:textId="15799B14" w:rsidR="002E1D9B" w:rsidRPr="00F20024" w:rsidRDefault="002E1D9B" w:rsidP="006B4FEF">
      <w:pPr>
        <w:pStyle w:val="ListParagraph"/>
        <w:numPr>
          <w:ilvl w:val="2"/>
          <w:numId w:val="36"/>
        </w:numPr>
        <w:rPr>
          <w:rFonts w:ascii="Times New Roman" w:eastAsia="Calibri" w:hAnsi="Times New Roman" w:cs="Times New Roman"/>
          <w:color w:val="000000" w:themeColor="text1"/>
          <w:sz w:val="20"/>
          <w:szCs w:val="20"/>
        </w:rPr>
      </w:pPr>
      <w:r w:rsidRPr="00F20024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 xml:space="preserve">Physical </w:t>
      </w:r>
    </w:p>
    <w:p w14:paraId="6120CFE7" w14:textId="77777777" w:rsidR="000803F9" w:rsidRPr="00F20024" w:rsidRDefault="002E1D9B" w:rsidP="000803F9">
      <w:pPr>
        <w:pStyle w:val="ListParagraph"/>
        <w:numPr>
          <w:ilvl w:val="2"/>
          <w:numId w:val="36"/>
        </w:numPr>
        <w:rPr>
          <w:rFonts w:ascii="Times New Roman" w:eastAsia="Calibri" w:hAnsi="Times New Roman" w:cs="Times New Roman"/>
          <w:color w:val="000000" w:themeColor="text1"/>
          <w:sz w:val="20"/>
          <w:szCs w:val="20"/>
        </w:rPr>
      </w:pPr>
      <w:r w:rsidRPr="00F20024">
        <w:rPr>
          <w:rFonts w:ascii="Times New Roman" w:eastAsia="Calibri" w:hAnsi="Times New Roman" w:cs="Times New Roman"/>
          <w:color w:val="000000" w:themeColor="text1"/>
          <w:sz w:val="20"/>
          <w:szCs w:val="20"/>
        </w:rPr>
        <w:t>Unique</w:t>
      </w:r>
    </w:p>
    <w:p w14:paraId="5F85C0CD" w14:textId="7B28A3CC" w:rsidR="002E1D9B" w:rsidRPr="00F20024" w:rsidRDefault="00C90381" w:rsidP="000803F9">
      <w:pPr>
        <w:pStyle w:val="ListParagraph"/>
        <w:numPr>
          <w:ilvl w:val="2"/>
          <w:numId w:val="36"/>
        </w:numPr>
        <w:rPr>
          <w:rFonts w:ascii="Times New Roman" w:eastAsia="Calibri" w:hAnsi="Times New Roman" w:cs="Times New Roman"/>
          <w:color w:val="000000" w:themeColor="text1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This MAC address is Assi</w:t>
      </w:r>
      <w:r w:rsidR="00105615" w:rsidRPr="00F20024">
        <w:rPr>
          <w:rFonts w:ascii="Times New Roman" w:eastAsia="Calibri" w:hAnsi="Times New Roman" w:cs="Times New Roman"/>
          <w:sz w:val="20"/>
          <w:szCs w:val="20"/>
        </w:rPr>
        <w:t xml:space="preserve">gned by Manufacturer </w:t>
      </w:r>
    </w:p>
    <w:p w14:paraId="50ACF136" w14:textId="32E67C00" w:rsidR="0068256E" w:rsidRPr="00F20024" w:rsidRDefault="00751FAF" w:rsidP="000803F9">
      <w:pPr>
        <w:pStyle w:val="ListParagraph"/>
        <w:numPr>
          <w:ilvl w:val="0"/>
          <w:numId w:val="39"/>
        </w:numPr>
        <w:rPr>
          <w:rFonts w:ascii="Times New Roman" w:eastAsia="Calibri" w:hAnsi="Times New Roman" w:cs="Times New Roman"/>
          <w:color w:val="FF0000"/>
          <w:sz w:val="20"/>
          <w:szCs w:val="20"/>
        </w:rPr>
      </w:pPr>
      <w:r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Why changing </w:t>
      </w:r>
      <w:r w:rsidR="000803F9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the MAC Address? </w:t>
      </w:r>
    </w:p>
    <w:p w14:paraId="5B589299" w14:textId="0BD214E1" w:rsidR="000803F9" w:rsidRPr="00F20024" w:rsidRDefault="00E0204F" w:rsidP="000803F9">
      <w:pPr>
        <w:pStyle w:val="ListParagraph"/>
        <w:numPr>
          <w:ilvl w:val="1"/>
          <w:numId w:val="38"/>
        </w:numPr>
        <w:rPr>
          <w:rFonts w:ascii="Times New Roman" w:eastAsia="Calibri" w:hAnsi="Times New Roman" w:cs="Times New Roman"/>
          <w:color w:val="FF0000"/>
          <w:sz w:val="20"/>
          <w:szCs w:val="20"/>
        </w:rPr>
      </w:pPr>
      <w:r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Increase anonymity </w:t>
      </w:r>
    </w:p>
    <w:p w14:paraId="189EA69E" w14:textId="34DEC9F7" w:rsidR="00E0204F" w:rsidRPr="00F20024" w:rsidRDefault="000342C6" w:rsidP="000803F9">
      <w:pPr>
        <w:pStyle w:val="ListParagraph"/>
        <w:numPr>
          <w:ilvl w:val="1"/>
          <w:numId w:val="38"/>
        </w:numPr>
        <w:rPr>
          <w:rFonts w:ascii="Times New Roman" w:eastAsia="Calibri" w:hAnsi="Times New Roman" w:cs="Times New Roman"/>
          <w:color w:val="FF0000"/>
          <w:sz w:val="20"/>
          <w:szCs w:val="20"/>
        </w:rPr>
      </w:pPr>
      <w:r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Impersonate other device such as bypassing </w:t>
      </w:r>
      <w:r w:rsidR="00AA2AF0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filers, </w:t>
      </w:r>
      <w:r w:rsidR="00CA1706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>connect</w:t>
      </w:r>
      <w:r w:rsidR="00AA2AF0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 to network that only specific devices </w:t>
      </w:r>
      <w:r w:rsidR="00CA1706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with specific MAC </w:t>
      </w:r>
      <w:r w:rsidR="007F2656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>Address</w:t>
      </w:r>
      <w:r w:rsidR="00CA1706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 can connect</w:t>
      </w:r>
      <w:r w:rsidR="007F2656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. Also, you can </w:t>
      </w:r>
      <w:proofErr w:type="gramStart"/>
      <w:r w:rsidR="007F2656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>able</w:t>
      </w:r>
      <w:proofErr w:type="gramEnd"/>
      <w:r w:rsidR="007F2656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 hide your identity </w:t>
      </w:r>
    </w:p>
    <w:p w14:paraId="61F6E364" w14:textId="0FA749A9" w:rsidR="007F2656" w:rsidRPr="00F20024" w:rsidRDefault="009E0435" w:rsidP="000803F9">
      <w:pPr>
        <w:pStyle w:val="ListParagraph"/>
        <w:numPr>
          <w:ilvl w:val="1"/>
          <w:numId w:val="38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How to change MAC address </w:t>
      </w:r>
      <w:proofErr w:type="gramStart"/>
      <w:r w:rsidR="004745FC" w:rsidRPr="00F20024">
        <w:rPr>
          <w:rFonts w:ascii="Times New Roman" w:eastAsia="Calibri" w:hAnsi="Times New Roman" w:cs="Times New Roman"/>
          <w:sz w:val="20"/>
          <w:szCs w:val="20"/>
        </w:rPr>
        <w:t xml:space="preserve">( </w:t>
      </w:r>
      <w:r w:rsidR="004745FC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Ether</w:t>
      </w:r>
      <w:proofErr w:type="gramEnd"/>
      <w:r w:rsidR="004745FC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is my mac address on WLan0)</w:t>
      </w:r>
      <w:r w:rsidR="004745FC"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23F77CE6" w14:textId="1DCF3745" w:rsidR="000D5966" w:rsidRPr="00F20024" w:rsidRDefault="004745FC" w:rsidP="000D5966">
      <w:p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noProof/>
          <w:sz w:val="20"/>
          <w:szCs w:val="20"/>
        </w:rPr>
        <w:drawing>
          <wp:inline distT="0" distB="0" distL="0" distR="0" wp14:anchorId="31881461" wp14:editId="4E4CB8A8">
            <wp:extent cx="5343526" cy="1247775"/>
            <wp:effectExtent l="0" t="0" r="0" b="0"/>
            <wp:docPr id="1" name="Picture 1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C Adres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314" cy="124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EE3E9" w14:textId="77777777" w:rsidR="00AE6153" w:rsidRPr="00F20024" w:rsidRDefault="005D5650" w:rsidP="00170A84">
      <w:pPr>
        <w:pStyle w:val="ListParagraph"/>
        <w:numPr>
          <w:ilvl w:val="2"/>
          <w:numId w:val="39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Ifconfig wlan0 down</w:t>
      </w:r>
    </w:p>
    <w:p w14:paraId="27AEE3EA" w14:textId="706B04FB" w:rsidR="00AE6153" w:rsidRPr="00F20024" w:rsidRDefault="005D5650">
      <w:pPr>
        <w:numPr>
          <w:ilvl w:val="0"/>
          <w:numId w:val="1"/>
        </w:numPr>
        <w:ind w:left="216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ifconfig wlan0 HW </w:t>
      </w:r>
      <w:r w:rsidR="00FF2A12" w:rsidRPr="00F20024">
        <w:rPr>
          <w:rFonts w:ascii="Times New Roman" w:eastAsia="Calibri" w:hAnsi="Times New Roman" w:cs="Times New Roman"/>
          <w:sz w:val="20"/>
          <w:szCs w:val="20"/>
        </w:rPr>
        <w:t xml:space="preserve">(hardware) </w:t>
      </w:r>
      <w:r w:rsidR="00FF2A12"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>ether</w:t>
      </w:r>
      <w:r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 xml:space="preserve"> </w:t>
      </w:r>
      <w:r w:rsidR="00653848"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>00:11:22: 33:44:55</w:t>
      </w:r>
    </w:p>
    <w:p w14:paraId="27AEE3EB" w14:textId="77777777" w:rsidR="00AE6153" w:rsidRPr="00F20024" w:rsidRDefault="005D5650">
      <w:pPr>
        <w:numPr>
          <w:ilvl w:val="0"/>
          <w:numId w:val="1"/>
        </w:numPr>
        <w:ind w:left="216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ifconfig wlan0 up</w:t>
      </w:r>
    </w:p>
    <w:p w14:paraId="1E3AD59E" w14:textId="2C4F3F3F" w:rsidR="007169F6" w:rsidRPr="00F20024" w:rsidRDefault="007169F6" w:rsidP="007169F6">
      <w:p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noProof/>
          <w:sz w:val="20"/>
          <w:szCs w:val="20"/>
        </w:rPr>
        <w:drawing>
          <wp:inline distT="0" distB="0" distL="0" distR="0" wp14:anchorId="773A0F27" wp14:editId="2FAF0EC8">
            <wp:extent cx="5372850" cy="1467055"/>
            <wp:effectExtent l="0" t="0" r="0" b="0"/>
            <wp:docPr id="6" name="Picture 6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ther wlan0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EE3EE" w14:textId="77777777" w:rsidR="00AE6153" w:rsidRPr="00F20024" w:rsidRDefault="005D5650">
      <w:pPr>
        <w:numPr>
          <w:ilvl w:val="0"/>
          <w:numId w:val="1"/>
        </w:numPr>
        <w:ind w:left="720" w:hanging="360"/>
        <w:rPr>
          <w:rFonts w:ascii="Times New Roman" w:eastAsia="Calibri" w:hAnsi="Times New Roman" w:cs="Times New Roman"/>
          <w:color w:val="FF0000"/>
          <w:sz w:val="20"/>
          <w:szCs w:val="20"/>
        </w:rPr>
      </w:pPr>
      <w:r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>PACKET SNIFFING: using Airodump-ng</w:t>
      </w:r>
    </w:p>
    <w:p w14:paraId="27AEE3EF" w14:textId="0E9A41D9" w:rsidR="00AE6153" w:rsidRPr="00F20024" w:rsidRDefault="005C0D87">
      <w:pPr>
        <w:numPr>
          <w:ilvl w:val="0"/>
          <w:numId w:val="1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Part of </w:t>
      </w:r>
      <w:r w:rsidR="00920741" w:rsidRPr="00F20024">
        <w:rPr>
          <w:rFonts w:ascii="Times New Roman" w:eastAsia="Calibri" w:hAnsi="Times New Roman" w:cs="Times New Roman"/>
          <w:sz w:val="20"/>
          <w:szCs w:val="20"/>
        </w:rPr>
        <w:t>aircrack</w:t>
      </w:r>
      <w:r w:rsidRPr="00F20024">
        <w:rPr>
          <w:rFonts w:ascii="Times New Roman" w:eastAsia="Calibri" w:hAnsi="Times New Roman" w:cs="Times New Roman"/>
          <w:sz w:val="20"/>
          <w:szCs w:val="20"/>
        </w:rPr>
        <w:t>-ng suit</w:t>
      </w:r>
    </w:p>
    <w:p w14:paraId="7BE3B30B" w14:textId="44F13605" w:rsidR="005C0D87" w:rsidRPr="00F20024" w:rsidRDefault="002F2525">
      <w:pPr>
        <w:numPr>
          <w:ilvl w:val="0"/>
          <w:numId w:val="1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Airodump-ng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is packet sniffer</w:t>
      </w:r>
    </w:p>
    <w:p w14:paraId="74B23242" w14:textId="153D52B3" w:rsidR="002F2525" w:rsidRPr="00F20024" w:rsidRDefault="002F2525">
      <w:pPr>
        <w:numPr>
          <w:ilvl w:val="0"/>
          <w:numId w:val="1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Used to capture</w:t>
      </w:r>
      <w:r w:rsidR="00555F2C" w:rsidRPr="00F20024">
        <w:rPr>
          <w:rFonts w:ascii="Times New Roman" w:eastAsia="Calibri" w:hAnsi="Times New Roman" w:cs="Times New Roman"/>
          <w:sz w:val="20"/>
          <w:szCs w:val="20"/>
        </w:rPr>
        <w:t xml:space="preserve"> all packet within range </w:t>
      </w:r>
    </w:p>
    <w:p w14:paraId="6C9A499B" w14:textId="0A31FAE4" w:rsidR="00555F2C" w:rsidRPr="00F20024" w:rsidRDefault="00555F2C">
      <w:pPr>
        <w:numPr>
          <w:ilvl w:val="0"/>
          <w:numId w:val="1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Display detailed info about </w:t>
      </w:r>
      <w:r w:rsidR="00920741" w:rsidRPr="00F20024">
        <w:rPr>
          <w:rFonts w:ascii="Times New Roman" w:eastAsia="Calibri" w:hAnsi="Times New Roman" w:cs="Times New Roman"/>
          <w:sz w:val="20"/>
          <w:szCs w:val="20"/>
        </w:rPr>
        <w:t>network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around us </w:t>
      </w:r>
    </w:p>
    <w:p w14:paraId="7911DD2F" w14:textId="3057C264" w:rsidR="000503DE" w:rsidRPr="00F20024" w:rsidRDefault="00555F2C" w:rsidP="000503DE">
      <w:pPr>
        <w:numPr>
          <w:ilvl w:val="0"/>
          <w:numId w:val="1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Connected client …</w:t>
      </w:r>
      <w:r w:rsidR="00653848" w:rsidRPr="00F20024">
        <w:rPr>
          <w:rFonts w:ascii="Times New Roman" w:eastAsia="Calibri" w:hAnsi="Times New Roman" w:cs="Times New Roman"/>
          <w:sz w:val="20"/>
          <w:szCs w:val="20"/>
        </w:rPr>
        <w:t>etc.:</w:t>
      </w:r>
      <w:r w:rsidR="000E46EE" w:rsidRPr="00F20024">
        <w:rPr>
          <w:rFonts w:ascii="Times New Roman" w:eastAsia="Calibri" w:hAnsi="Times New Roman" w:cs="Times New Roman"/>
          <w:sz w:val="20"/>
          <w:szCs w:val="20"/>
        </w:rPr>
        <w:t xml:space="preserve"> use </w:t>
      </w:r>
      <w:r w:rsidR="00920741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Airodump</w:t>
      </w:r>
      <w:r w:rsidR="000E46EE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-ng [ </w:t>
      </w:r>
      <w:r w:rsidR="00653848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monitormodelterface]</w:t>
      </w:r>
    </w:p>
    <w:p w14:paraId="640CF131" w14:textId="75AA16AB" w:rsidR="000503DE" w:rsidRPr="00F20024" w:rsidRDefault="00D21A91" w:rsidP="000503DE">
      <w:pPr>
        <w:numPr>
          <w:ilvl w:val="0"/>
          <w:numId w:val="1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How to enable your monitor mode: look at this picture </w:t>
      </w:r>
    </w:p>
    <w:p w14:paraId="09FADE88" w14:textId="7837B6C2" w:rsidR="000503DE" w:rsidRPr="00F20024" w:rsidRDefault="000503DE" w:rsidP="000503DE">
      <w:pPr>
        <w:rPr>
          <w:rFonts w:ascii="Times New Roman" w:eastAsia="Calibri" w:hAnsi="Times New Roman" w:cs="Times New Roman"/>
          <w:sz w:val="20"/>
          <w:szCs w:val="20"/>
        </w:rPr>
      </w:pPr>
    </w:p>
    <w:p w14:paraId="0C6B28E4" w14:textId="3C763506" w:rsidR="000503DE" w:rsidRPr="00F20024" w:rsidRDefault="000503DE" w:rsidP="006E56CC">
      <w:pPr>
        <w:ind w:left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652A2C9C" wp14:editId="6F201298">
            <wp:extent cx="6362700" cy="3404870"/>
            <wp:effectExtent l="0" t="0" r="0" b="508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nable monitor mod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0222" cy="340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CFEEC" w14:textId="684D1178" w:rsidR="00D21A91" w:rsidRPr="00F20024" w:rsidRDefault="00A74EE8" w:rsidP="006E56CC">
      <w:pPr>
        <w:pStyle w:val="ListParagraph"/>
        <w:numPr>
          <w:ilvl w:val="0"/>
          <w:numId w:val="36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After</w:t>
      </w:r>
      <w:r w:rsidR="00D21A91" w:rsidRPr="00F20024">
        <w:rPr>
          <w:rFonts w:ascii="Times New Roman" w:eastAsia="Calibri" w:hAnsi="Times New Roman" w:cs="Times New Roman"/>
          <w:sz w:val="20"/>
          <w:szCs w:val="20"/>
        </w:rPr>
        <w:t xml:space="preserve"> you enable your moni</w:t>
      </w:r>
      <w:r w:rsidR="00305EA5" w:rsidRPr="00F20024">
        <w:rPr>
          <w:rFonts w:ascii="Times New Roman" w:eastAsia="Calibri" w:hAnsi="Times New Roman" w:cs="Times New Roman"/>
          <w:sz w:val="20"/>
          <w:szCs w:val="20"/>
        </w:rPr>
        <w:t xml:space="preserve">tor mode: you have to use this command line </w:t>
      </w:r>
      <w:r w:rsidR="004B78C0" w:rsidRPr="00F20024">
        <w:rPr>
          <w:rFonts w:ascii="Times New Roman" w:eastAsia="Calibri" w:hAnsi="Times New Roman" w:cs="Times New Roman"/>
          <w:sz w:val="20"/>
          <w:szCs w:val="20"/>
        </w:rPr>
        <w:t>to discover</w:t>
      </w:r>
      <w:r w:rsidR="00D8330E" w:rsidRPr="00F20024">
        <w:rPr>
          <w:rFonts w:ascii="Times New Roman" w:eastAsia="Calibri" w:hAnsi="Times New Roman" w:cs="Times New Roman"/>
          <w:sz w:val="20"/>
          <w:szCs w:val="20"/>
        </w:rPr>
        <w:t xml:space="preserve"> all the wireless networks around your network </w:t>
      </w:r>
      <w:r w:rsidR="004330E9" w:rsidRPr="00F20024">
        <w:rPr>
          <w:rFonts w:ascii="Times New Roman" w:eastAsia="Calibri" w:hAnsi="Times New Roman" w:cs="Times New Roman"/>
          <w:sz w:val="20"/>
          <w:szCs w:val="20"/>
        </w:rPr>
        <w:t xml:space="preserve">and displaying useful information </w:t>
      </w:r>
      <w:r w:rsidR="00154364" w:rsidRPr="00F20024">
        <w:rPr>
          <w:rFonts w:ascii="Times New Roman" w:eastAsia="Calibri" w:hAnsi="Times New Roman" w:cs="Times New Roman"/>
          <w:sz w:val="20"/>
          <w:szCs w:val="20"/>
        </w:rPr>
        <w:t>about</w:t>
      </w:r>
      <w:r w:rsidR="004330E9"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gramStart"/>
      <w:r w:rsidR="004330E9" w:rsidRPr="00F20024">
        <w:rPr>
          <w:rFonts w:ascii="Times New Roman" w:eastAsia="Calibri" w:hAnsi="Times New Roman" w:cs="Times New Roman"/>
          <w:sz w:val="20"/>
          <w:szCs w:val="20"/>
        </w:rPr>
        <w:t xml:space="preserve">them </w:t>
      </w:r>
      <w:r w:rsidR="004330E9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:</w:t>
      </w:r>
      <w:proofErr w:type="gramEnd"/>
      <w:r w:rsidR="004330E9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="00891C4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Airodump</w:t>
      </w:r>
      <w:r w:rsidR="00850D44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-ng wlan</w:t>
      </w:r>
      <w:r w:rsidR="00C23997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0</w:t>
      </w:r>
      <w:r w:rsidR="00850D44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mon</w:t>
      </w:r>
      <w:r w:rsidR="00891C40" w:rsidRPr="00F20024">
        <w:rPr>
          <w:rFonts w:ascii="Times New Roman" w:eastAsia="Calibri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74A075FD" wp14:editId="5604DD90">
            <wp:extent cx="5943047" cy="2434590"/>
            <wp:effectExtent l="0" t="0" r="635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moniter info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047" cy="243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ED454" w14:textId="72AE4E7F" w:rsidR="00DF47CC" w:rsidRPr="00F20024" w:rsidRDefault="00DF47CC" w:rsidP="00DF47CC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</w:p>
    <w:p w14:paraId="240660AA" w14:textId="23B71D6C" w:rsidR="00DF47CC" w:rsidRPr="00F20024" w:rsidRDefault="00DF47CC" w:rsidP="00DF47CC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</w:p>
    <w:p w14:paraId="1092539C" w14:textId="77777777" w:rsidR="000437B0" w:rsidRPr="00F20024" w:rsidRDefault="000437B0" w:rsidP="00DF47CC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</w:p>
    <w:p w14:paraId="42F06C89" w14:textId="31AFBA17" w:rsidR="00DF47CC" w:rsidRPr="00F20024" w:rsidRDefault="000437B0" w:rsidP="00DF47CC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WIFI BANDS</w:t>
      </w:r>
    </w:p>
    <w:p w14:paraId="3D82E217" w14:textId="5AAE02C8" w:rsidR="005C3B17" w:rsidRPr="00F20024" w:rsidRDefault="005C3B17" w:rsidP="005C3B17">
      <w:pPr>
        <w:pStyle w:val="ListParagraph"/>
        <w:numPr>
          <w:ilvl w:val="0"/>
          <w:numId w:val="36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Decides the frequency range that can be used </w:t>
      </w:r>
    </w:p>
    <w:p w14:paraId="60ADAA51" w14:textId="7E60266B" w:rsidR="005C3B17" w:rsidRPr="00F20024" w:rsidRDefault="005C3B17" w:rsidP="005C3B17">
      <w:pPr>
        <w:pStyle w:val="ListParagraph"/>
        <w:numPr>
          <w:ilvl w:val="0"/>
          <w:numId w:val="36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Determines the channels that can be used </w:t>
      </w:r>
    </w:p>
    <w:p w14:paraId="49AEDDBE" w14:textId="332511D8" w:rsidR="005C3B17" w:rsidRPr="00F20024" w:rsidRDefault="00123930" w:rsidP="005C3B17">
      <w:pPr>
        <w:pStyle w:val="ListParagraph"/>
        <w:numPr>
          <w:ilvl w:val="0"/>
          <w:numId w:val="36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Clients’</w:t>
      </w:r>
      <w:r w:rsidR="005C3B17" w:rsidRPr="00F20024">
        <w:rPr>
          <w:rFonts w:ascii="Times New Roman" w:eastAsia="Calibri" w:hAnsi="Times New Roman" w:cs="Times New Roman"/>
          <w:sz w:val="20"/>
          <w:szCs w:val="20"/>
        </w:rPr>
        <w:t xml:space="preserve"> needs to support band</w:t>
      </w:r>
      <w:r w:rsidR="007075A4" w:rsidRPr="00F20024">
        <w:rPr>
          <w:rFonts w:ascii="Times New Roman" w:eastAsia="Calibri" w:hAnsi="Times New Roman" w:cs="Times New Roman"/>
          <w:sz w:val="20"/>
          <w:szCs w:val="20"/>
        </w:rPr>
        <w:t xml:space="preserve"> used by router to communicate with it </w:t>
      </w:r>
    </w:p>
    <w:p w14:paraId="23E20F2D" w14:textId="77777777" w:rsidR="00DD3E47" w:rsidRPr="00F20024" w:rsidRDefault="007075A4" w:rsidP="005C3B17">
      <w:pPr>
        <w:pStyle w:val="ListParagraph"/>
        <w:numPr>
          <w:ilvl w:val="0"/>
          <w:numId w:val="36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Data can be sniffed from a certain band if the wireless adapter used sup</w:t>
      </w:r>
      <w:r w:rsidR="00DD3E47" w:rsidRPr="00F20024">
        <w:rPr>
          <w:rFonts w:ascii="Times New Roman" w:eastAsia="Calibri" w:hAnsi="Times New Roman" w:cs="Times New Roman"/>
          <w:sz w:val="20"/>
          <w:szCs w:val="20"/>
        </w:rPr>
        <w:t xml:space="preserve">ports </w:t>
      </w:r>
      <w:r w:rsidRPr="00F20024">
        <w:rPr>
          <w:rFonts w:ascii="Times New Roman" w:eastAsia="Calibri" w:hAnsi="Times New Roman" w:cs="Times New Roman"/>
          <w:sz w:val="20"/>
          <w:szCs w:val="20"/>
        </w:rPr>
        <w:t>that band</w:t>
      </w:r>
    </w:p>
    <w:p w14:paraId="28EFCB66" w14:textId="77777777" w:rsidR="00DD3E47" w:rsidRPr="00F20024" w:rsidRDefault="00DD3E47" w:rsidP="00DD3E47">
      <w:pPr>
        <w:pStyle w:val="ListParagraph"/>
        <w:numPr>
          <w:ilvl w:val="1"/>
          <w:numId w:val="36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lastRenderedPageBreak/>
        <w:t xml:space="preserve">MOST COMMON WIFI BANDS ARE </w:t>
      </w:r>
    </w:p>
    <w:p w14:paraId="2C21477E" w14:textId="4C378852" w:rsidR="00DD3E47" w:rsidRPr="00F20024" w:rsidRDefault="00DD3E47" w:rsidP="00DD3E47">
      <w:pPr>
        <w:pStyle w:val="ListParagraph"/>
        <w:numPr>
          <w:ilvl w:val="2"/>
          <w:numId w:val="36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A </w:t>
      </w:r>
      <w:r w:rsidR="0066437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use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5 GHZ frequency only</w:t>
      </w:r>
    </w:p>
    <w:p w14:paraId="1F3D9A45" w14:textId="634A0244" w:rsidR="00DD3E47" w:rsidRPr="00F20024" w:rsidRDefault="00123930" w:rsidP="00DD3E47">
      <w:pPr>
        <w:pStyle w:val="ListParagraph"/>
        <w:numPr>
          <w:ilvl w:val="2"/>
          <w:numId w:val="36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B,</w:t>
      </w:r>
      <w:r w:rsidR="00DD3E47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G both use 2.4 GHZ frequency only </w:t>
      </w:r>
    </w:p>
    <w:p w14:paraId="3D174C33" w14:textId="77777777" w:rsidR="007411D4" w:rsidRPr="00F20024" w:rsidRDefault="00DD3E47" w:rsidP="00DD3E47">
      <w:pPr>
        <w:pStyle w:val="ListParagraph"/>
        <w:numPr>
          <w:ilvl w:val="2"/>
          <w:numId w:val="36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N uses </w:t>
      </w:r>
      <w:r w:rsidR="007411D4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5 and 2.4 GHZ</w:t>
      </w:r>
    </w:p>
    <w:p w14:paraId="5EFB47F5" w14:textId="0EC6618C" w:rsidR="007075A4" w:rsidRPr="00F20024" w:rsidRDefault="007411D4" w:rsidP="00DD3E47">
      <w:pPr>
        <w:pStyle w:val="ListParagraph"/>
        <w:numPr>
          <w:ilvl w:val="2"/>
          <w:numId w:val="36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AC uses frequency lower </w:t>
      </w:r>
      <w:r w:rsidR="0012393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than 6</w:t>
      </w:r>
      <w:r w:rsidR="0066437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GHZ</w:t>
      </w:r>
    </w:p>
    <w:p w14:paraId="6DE98CD5" w14:textId="3280CA16" w:rsidR="00380FE5" w:rsidRPr="00F20024" w:rsidRDefault="008659FC" w:rsidP="008659FC">
      <w:pPr>
        <w:tabs>
          <w:tab w:val="left" w:pos="5025"/>
        </w:tabs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Let try this command </w:t>
      </w:r>
      <w:r w:rsidR="0012393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line: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 xml:space="preserve">Airodump-ng wlan0 </w:t>
      </w:r>
      <w:r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ab/>
      </w:r>
    </w:p>
    <w:p w14:paraId="535E656A" w14:textId="23695CE5" w:rsidR="00D73458" w:rsidRPr="00F20024" w:rsidRDefault="00D73458" w:rsidP="00D73458">
      <w:pPr>
        <w:pStyle w:val="ListParagraph"/>
        <w:numPr>
          <w:ilvl w:val="0"/>
          <w:numId w:val="40"/>
        </w:numPr>
        <w:tabs>
          <w:tab w:val="left" w:pos="5025"/>
        </w:tabs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hen you can get wireless around you </w:t>
      </w:r>
    </w:p>
    <w:p w14:paraId="1C1D8F77" w14:textId="32BBA634" w:rsidR="009C3049" w:rsidRPr="00F20024" w:rsidRDefault="009C3049" w:rsidP="00D73458">
      <w:pPr>
        <w:pStyle w:val="ListParagraph"/>
        <w:numPr>
          <w:ilvl w:val="0"/>
          <w:numId w:val="40"/>
        </w:numPr>
        <w:tabs>
          <w:tab w:val="left" w:pos="5025"/>
        </w:tabs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Airodum-ng on</w:t>
      </w:r>
      <w:r w:rsidR="001A78DC" w:rsidRPr="00F20024">
        <w:rPr>
          <w:rFonts w:ascii="Times New Roman" w:eastAsia="Calibri" w:hAnsi="Times New Roman" w:cs="Times New Roman"/>
          <w:sz w:val="20"/>
          <w:szCs w:val="20"/>
        </w:rPr>
        <w:t xml:space="preserve">ly sniffing on 2.0 GB frequency </w:t>
      </w:r>
    </w:p>
    <w:p w14:paraId="5A5D037B" w14:textId="55CB572D" w:rsidR="008659FC" w:rsidRPr="00F20024" w:rsidRDefault="008659FC" w:rsidP="0068720B">
      <w:pPr>
        <w:tabs>
          <w:tab w:val="left" w:pos="5025"/>
        </w:tabs>
        <w:ind w:left="720"/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415FFD66" wp14:editId="1BC7A9D7">
            <wp:extent cx="5448300" cy="2661867"/>
            <wp:effectExtent l="0" t="0" r="0" b="5715"/>
            <wp:docPr id="7" name="Picture 7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nection of devic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6745" cy="2665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C2A6B" w14:textId="7C09C697" w:rsidR="00367444" w:rsidRPr="00F20024" w:rsidRDefault="001E46CF" w:rsidP="00367444">
      <w:pPr>
        <w:pStyle w:val="ListParagraph"/>
        <w:numPr>
          <w:ilvl w:val="0"/>
          <w:numId w:val="41"/>
        </w:numPr>
        <w:tabs>
          <w:tab w:val="left" w:pos="5025"/>
        </w:tabs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How to sniff</w:t>
      </w:r>
      <w:r w:rsidR="00785E1D" w:rsidRPr="00F20024">
        <w:rPr>
          <w:rFonts w:ascii="Times New Roman" w:eastAsia="Calibri" w:hAnsi="Times New Roman" w:cs="Times New Roman"/>
          <w:sz w:val="20"/>
          <w:szCs w:val="20"/>
        </w:rPr>
        <w:t xml:space="preserve"> and discovery 5 GB frequency </w:t>
      </w:r>
    </w:p>
    <w:p w14:paraId="4E2D3E0D" w14:textId="3C53C3E0" w:rsidR="00DF4328" w:rsidRPr="00F20024" w:rsidRDefault="00560AA7" w:rsidP="00862BD4">
      <w:pPr>
        <w:pStyle w:val="ListParagraph"/>
        <w:numPr>
          <w:ilvl w:val="0"/>
          <w:numId w:val="41"/>
        </w:numPr>
        <w:tabs>
          <w:tab w:val="left" w:pos="5025"/>
        </w:tabs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By suing this command </w:t>
      </w:r>
      <w:r w:rsidR="00FA48C6" w:rsidRPr="00F20024">
        <w:rPr>
          <w:rFonts w:ascii="Times New Roman" w:eastAsia="Calibri" w:hAnsi="Times New Roman" w:cs="Times New Roman"/>
          <w:sz w:val="20"/>
          <w:szCs w:val="20"/>
        </w:rPr>
        <w:t>line: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Airodum-ng –band </w:t>
      </w:r>
      <w:r w:rsidR="00EF40FE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a wlan0m</w:t>
      </w:r>
    </w:p>
    <w:p w14:paraId="7124FE5E" w14:textId="3D301975" w:rsidR="008F72D3" w:rsidRPr="00F20024" w:rsidRDefault="00DF4328" w:rsidP="00AF7200">
      <w:pPr>
        <w:pStyle w:val="ListParagraph"/>
        <w:numPr>
          <w:ilvl w:val="0"/>
          <w:numId w:val="41"/>
        </w:numPr>
        <w:tabs>
          <w:tab w:val="left" w:pos="5025"/>
        </w:tabs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You can also add more band </w:t>
      </w:r>
      <w:r w:rsidR="00902D78" w:rsidRPr="00F20024">
        <w:rPr>
          <w:rFonts w:ascii="Times New Roman" w:eastAsia="Calibri" w:hAnsi="Times New Roman" w:cs="Times New Roman"/>
          <w:sz w:val="20"/>
          <w:szCs w:val="20"/>
        </w:rPr>
        <w:t>to capture more data 2.4 and 5 GB at the same time</w:t>
      </w:r>
      <w:r w:rsidR="00902D78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="00FA48C6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(Airodump</w:t>
      </w:r>
      <w:r w:rsidR="00880CFD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-ng –band a</w:t>
      </w:r>
      <w:r w:rsidR="00546732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b wlan0mon) </w:t>
      </w:r>
      <w:r w:rsidR="00862BD4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ab/>
      </w:r>
      <w:r w:rsidR="00862BD4" w:rsidRPr="00F20024">
        <w:rPr>
          <w:rFonts w:ascii="Times New Roman" w:eastAsia="Calibri" w:hAnsi="Times New Roman" w:cs="Times New Roman"/>
          <w:noProof/>
          <w:sz w:val="20"/>
          <w:szCs w:val="20"/>
        </w:rPr>
        <w:drawing>
          <wp:inline distT="0" distB="0" distL="0" distR="0" wp14:anchorId="680719D2" wp14:editId="0287268E">
            <wp:extent cx="5943600" cy="158242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 G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23125" w14:textId="4D07F57D" w:rsidR="00AF7200" w:rsidRPr="00F20024" w:rsidRDefault="00727D79" w:rsidP="00727D79">
      <w:pPr>
        <w:pStyle w:val="ListParagraph"/>
        <w:tabs>
          <w:tab w:val="left" w:pos="5025"/>
        </w:tabs>
        <w:ind w:firstLine="2160"/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TARGETED PACKET SNIFFING </w:t>
      </w:r>
    </w:p>
    <w:p w14:paraId="4561A430" w14:textId="77777777" w:rsidR="00727D79" w:rsidRPr="00F20024" w:rsidRDefault="00727D79" w:rsidP="00727D79">
      <w:pPr>
        <w:pStyle w:val="ListParagraph"/>
        <w:tabs>
          <w:tab w:val="left" w:pos="5025"/>
        </w:tabs>
        <w:ind w:left="0" w:firstLine="2160"/>
        <w:rPr>
          <w:rFonts w:ascii="Times New Roman" w:eastAsia="Calibri" w:hAnsi="Times New Roman" w:cs="Times New Roman"/>
          <w:sz w:val="20"/>
          <w:szCs w:val="20"/>
        </w:rPr>
      </w:pPr>
    </w:p>
    <w:p w14:paraId="0BEF0993" w14:textId="54888B2C" w:rsidR="00DF47CC" w:rsidRPr="00F20024" w:rsidRDefault="00C111B2" w:rsidP="00C111B2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How to gather more information about the target network </w:t>
      </w:r>
    </w:p>
    <w:p w14:paraId="154FFF96" w14:textId="51920407" w:rsidR="00315789" w:rsidRPr="00F20024" w:rsidRDefault="00841622" w:rsidP="00C111B2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>Airodum-ng –</w:t>
      </w:r>
      <w:proofErr w:type="spellStart"/>
      <w:r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>bashid</w:t>
      </w:r>
      <w:proofErr w:type="spellEnd"/>
      <w:r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 xml:space="preserve"> F</w:t>
      </w:r>
      <w:proofErr w:type="gramStart"/>
      <w:r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>8:</w:t>
      </w:r>
      <w:r w:rsidR="00B01361"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>23:B2:B9</w:t>
      </w:r>
      <w:proofErr w:type="gramEnd"/>
      <w:r w:rsidR="00B01361"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 xml:space="preserve">:50:A8 –channel 2 –write </w:t>
      </w:r>
      <w:r w:rsidR="00334D07"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 xml:space="preserve"> test </w:t>
      </w:r>
      <w:r w:rsidR="00B01361"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>wlan0mon</w:t>
      </w:r>
    </w:p>
    <w:p w14:paraId="7EF48F1D" w14:textId="301D8D5E" w:rsidR="00C111B2" w:rsidRPr="00F20024" w:rsidRDefault="000445C7" w:rsidP="00C111B2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his network I sniff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have </w:t>
      </w:r>
      <w:r w:rsidR="00E121CF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4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="003D732D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devices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connected to network and you can see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the MAC address, </w:t>
      </w:r>
      <w:r w:rsidR="00812401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and</w:t>
      </w:r>
      <w:r w:rsidR="00812401" w:rsidRPr="00F20024">
        <w:rPr>
          <w:rFonts w:ascii="Times New Roman" w:eastAsia="Calibri" w:hAnsi="Times New Roman" w:cs="Times New Roman"/>
          <w:sz w:val="20"/>
          <w:szCs w:val="20"/>
        </w:rPr>
        <w:t xml:space="preserve"> under station you can see different </w:t>
      </w:r>
      <w:r w:rsidR="003D732D" w:rsidRPr="00F20024">
        <w:rPr>
          <w:rFonts w:ascii="Times New Roman" w:eastAsia="Calibri" w:hAnsi="Times New Roman" w:cs="Times New Roman"/>
          <w:sz w:val="20"/>
          <w:szCs w:val="20"/>
        </w:rPr>
        <w:t>client</w:t>
      </w:r>
      <w:r w:rsidR="00812401"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3D732D" w:rsidRPr="00F20024">
        <w:rPr>
          <w:rFonts w:ascii="Times New Roman" w:eastAsia="Calibri" w:hAnsi="Times New Roman" w:cs="Times New Roman"/>
          <w:sz w:val="20"/>
          <w:szCs w:val="20"/>
        </w:rPr>
        <w:t xml:space="preserve">or device connect to this network </w:t>
      </w:r>
    </w:p>
    <w:p w14:paraId="6FB3FC4F" w14:textId="334B4A77" w:rsidR="00961B4C" w:rsidRPr="00F20024" w:rsidRDefault="00961B4C" w:rsidP="00961B4C">
      <w:pPr>
        <w:pStyle w:val="ListParagraph"/>
        <w:rPr>
          <w:rFonts w:ascii="Times New Roman" w:eastAsia="Calibri" w:hAnsi="Times New Roman" w:cs="Times New Roman"/>
          <w:noProof/>
          <w:sz w:val="20"/>
          <w:szCs w:val="20"/>
        </w:rPr>
      </w:pPr>
      <w:r w:rsidRPr="00F20024">
        <w:rPr>
          <w:rFonts w:ascii="Times New Roman" w:eastAsia="Calibri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1ACC28F0" wp14:editId="07B8CDB5">
            <wp:extent cx="5943600" cy="1628775"/>
            <wp:effectExtent l="0" t="0" r="0" b="9525"/>
            <wp:docPr id="12" name="Picture 12" descr="A black and silver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nection of devic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DEC95" w14:textId="77777777" w:rsidR="00961B4C" w:rsidRPr="00F20024" w:rsidRDefault="00961B4C" w:rsidP="00961B4C">
      <w:pPr>
        <w:pStyle w:val="ListParagraph"/>
        <w:rPr>
          <w:rFonts w:ascii="Times New Roman" w:eastAsia="Calibri" w:hAnsi="Times New Roman" w:cs="Times New Roman"/>
          <w:sz w:val="20"/>
          <w:szCs w:val="20"/>
        </w:rPr>
      </w:pPr>
    </w:p>
    <w:p w14:paraId="3300863C" w14:textId="094430ED" w:rsidR="006528B9" w:rsidRPr="00F20024" w:rsidRDefault="00334D07" w:rsidP="00961B4C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So,</w:t>
      </w:r>
      <w:r w:rsidR="00892777" w:rsidRPr="00F20024">
        <w:rPr>
          <w:rFonts w:ascii="Times New Roman" w:eastAsia="Calibri" w:hAnsi="Times New Roman" w:cs="Times New Roman"/>
          <w:sz w:val="20"/>
          <w:szCs w:val="20"/>
        </w:rPr>
        <w:t xml:space="preserve"> you </w:t>
      </w:r>
      <w:proofErr w:type="gramStart"/>
      <w:r w:rsidR="00892777" w:rsidRPr="00F20024">
        <w:rPr>
          <w:rFonts w:ascii="Times New Roman" w:eastAsia="Calibri" w:hAnsi="Times New Roman" w:cs="Times New Roman"/>
          <w:sz w:val="20"/>
          <w:szCs w:val="20"/>
        </w:rPr>
        <w:t>have to</w:t>
      </w:r>
      <w:proofErr w:type="gramEnd"/>
      <w:r w:rsidR="00892777" w:rsidRPr="00F20024">
        <w:rPr>
          <w:rFonts w:ascii="Times New Roman" w:eastAsia="Calibri" w:hAnsi="Times New Roman" w:cs="Times New Roman"/>
          <w:sz w:val="20"/>
          <w:szCs w:val="20"/>
        </w:rPr>
        <w:t xml:space="preserve"> go back to your </w:t>
      </w:r>
      <w:r w:rsidRPr="00F20024">
        <w:rPr>
          <w:rFonts w:ascii="Times New Roman" w:eastAsia="Calibri" w:hAnsi="Times New Roman" w:cs="Times New Roman"/>
          <w:sz w:val="20"/>
          <w:szCs w:val="20"/>
        </w:rPr>
        <w:t>Linux</w:t>
      </w:r>
      <w:r w:rsidR="00892777" w:rsidRPr="00F20024">
        <w:rPr>
          <w:rFonts w:ascii="Times New Roman" w:eastAsia="Calibri" w:hAnsi="Times New Roman" w:cs="Times New Roman"/>
          <w:sz w:val="20"/>
          <w:szCs w:val="20"/>
        </w:rPr>
        <w:t xml:space="preserve"> command line since you saved our date</w:t>
      </w:r>
      <w:r w:rsidR="00315789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="005018D1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(--</w:t>
      </w:r>
      <w:r w:rsidR="00315789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write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="005018D1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test)</w:t>
      </w:r>
    </w:p>
    <w:p w14:paraId="0FB2CFE1" w14:textId="4BFFB1D2" w:rsidR="003D732D" w:rsidRPr="00F20024" w:rsidRDefault="009F0714" w:rsidP="00961B4C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You will you get 4-5 files that you save to get more information </w:t>
      </w:r>
      <w:r w:rsidR="005018D1" w:rsidRPr="00F20024">
        <w:rPr>
          <w:rFonts w:ascii="Times New Roman" w:eastAsia="Calibri" w:hAnsi="Times New Roman" w:cs="Times New Roman"/>
          <w:sz w:val="20"/>
          <w:szCs w:val="20"/>
        </w:rPr>
        <w:t>about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the network that you sniffed </w:t>
      </w:r>
      <w:r w:rsidR="00253FF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(such</w:t>
      </w:r>
      <w:r w:rsidR="00A40B7E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as test-01</w:t>
      </w:r>
      <w:r w:rsidR="005018D1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csv,</w:t>
      </w:r>
      <w:r w:rsidR="00A40B7E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test-</w:t>
      </w:r>
      <w:r w:rsidR="005018D1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01. </w:t>
      </w:r>
      <w:proofErr w:type="spellStart"/>
      <w:proofErr w:type="gramStart"/>
      <w:r w:rsidR="005018D1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kismet</w:t>
      </w:r>
      <w:r w:rsidR="00D87F2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.netxml</w:t>
      </w:r>
      <w:proofErr w:type="spellEnd"/>
      <w:proofErr w:type="gramEnd"/>
      <w:r w:rsidR="00D87F2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, text-01.cap etc. )</w:t>
      </w:r>
    </w:p>
    <w:p w14:paraId="7D2FF844" w14:textId="566A697C" w:rsidR="00D87F20" w:rsidRPr="00F20024" w:rsidRDefault="00301BAD" w:rsidP="00961B4C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o get more info about the file use </w:t>
      </w:r>
      <w:r w:rsidR="00E55311" w:rsidRPr="00F20024">
        <w:rPr>
          <w:rFonts w:ascii="Times New Roman" w:eastAsia="Calibri" w:hAnsi="Times New Roman" w:cs="Times New Roman"/>
          <w:sz w:val="20"/>
          <w:szCs w:val="20"/>
        </w:rPr>
        <w:t>test-01.cap</w:t>
      </w:r>
      <w:r w:rsidR="00A113F0" w:rsidRPr="00F20024">
        <w:rPr>
          <w:rFonts w:ascii="Times New Roman" w:eastAsia="Calibri" w:hAnsi="Times New Roman" w:cs="Times New Roman"/>
          <w:sz w:val="20"/>
          <w:szCs w:val="20"/>
        </w:rPr>
        <w:t xml:space="preserve"> because this file </w:t>
      </w:r>
      <w:r w:rsidR="002A5698" w:rsidRPr="00F20024">
        <w:rPr>
          <w:rFonts w:ascii="Times New Roman" w:eastAsia="Calibri" w:hAnsi="Times New Roman" w:cs="Times New Roman"/>
          <w:sz w:val="20"/>
          <w:szCs w:val="20"/>
        </w:rPr>
        <w:t>contains</w:t>
      </w:r>
      <w:r w:rsidR="000F0EB7" w:rsidRPr="00F20024">
        <w:rPr>
          <w:rFonts w:ascii="Times New Roman" w:eastAsia="Calibri" w:hAnsi="Times New Roman" w:cs="Times New Roman"/>
          <w:sz w:val="20"/>
          <w:szCs w:val="20"/>
        </w:rPr>
        <w:t xml:space="preserve"> chat message, </w:t>
      </w:r>
      <w:r w:rsidR="002A5698" w:rsidRPr="00F20024">
        <w:rPr>
          <w:rFonts w:ascii="Times New Roman" w:eastAsia="Calibri" w:hAnsi="Times New Roman" w:cs="Times New Roman"/>
          <w:sz w:val="20"/>
          <w:szCs w:val="20"/>
        </w:rPr>
        <w:t>username,</w:t>
      </w:r>
      <w:r w:rsidR="000F0EB7" w:rsidRPr="00F20024">
        <w:rPr>
          <w:rFonts w:ascii="Times New Roman" w:eastAsia="Calibri" w:hAnsi="Times New Roman" w:cs="Times New Roman"/>
          <w:sz w:val="20"/>
          <w:szCs w:val="20"/>
        </w:rPr>
        <w:t xml:space="preserve"> and password </w:t>
      </w:r>
    </w:p>
    <w:p w14:paraId="0A5812B9" w14:textId="10E00E7B" w:rsidR="002A5698" w:rsidRPr="00F20024" w:rsidRDefault="002A5698" w:rsidP="00961B4C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o analyze the date, we </w:t>
      </w:r>
      <w:r w:rsidR="005018D1" w:rsidRPr="00F20024">
        <w:rPr>
          <w:rFonts w:ascii="Times New Roman" w:eastAsia="Calibri" w:hAnsi="Times New Roman" w:cs="Times New Roman"/>
          <w:sz w:val="20"/>
          <w:szCs w:val="20"/>
        </w:rPr>
        <w:t>must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use Wireshark</w:t>
      </w:r>
      <w:r w:rsidR="000333FD"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5018D1" w:rsidRPr="00F20024">
        <w:rPr>
          <w:rFonts w:ascii="Times New Roman" w:eastAsia="Calibri" w:hAnsi="Times New Roman" w:cs="Times New Roman"/>
          <w:sz w:val="20"/>
          <w:szCs w:val="20"/>
        </w:rPr>
        <w:t>(you</w:t>
      </w:r>
      <w:r w:rsidR="000333FD" w:rsidRPr="00F20024">
        <w:rPr>
          <w:rFonts w:ascii="Times New Roman" w:eastAsia="Calibri" w:hAnsi="Times New Roman" w:cs="Times New Roman"/>
          <w:sz w:val="20"/>
          <w:szCs w:val="20"/>
        </w:rPr>
        <w:t xml:space="preserve"> will see what type of device is connect to your network </w:t>
      </w:r>
    </w:p>
    <w:p w14:paraId="21431A4C" w14:textId="19D9A43E" w:rsidR="00AA63C2" w:rsidRPr="00F20024" w:rsidRDefault="00840986" w:rsidP="00963354">
      <w:pPr>
        <w:pStyle w:val="ListParagraph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noProof/>
          <w:sz w:val="20"/>
          <w:szCs w:val="20"/>
        </w:rPr>
        <w:drawing>
          <wp:inline distT="0" distB="0" distL="0" distR="0" wp14:anchorId="0E6DC865" wp14:editId="30FBA0A8">
            <wp:extent cx="6230304" cy="1076325"/>
            <wp:effectExtent l="0" t="0" r="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pple if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6808" cy="1077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6F16A" w14:textId="48582C20" w:rsidR="00117DC3" w:rsidRPr="00F20024" w:rsidRDefault="00117DC3" w:rsidP="003435EF">
      <w:pPr>
        <w:pStyle w:val="ListParagraph"/>
        <w:rPr>
          <w:rFonts w:ascii="Times New Roman" w:eastAsia="Calibri" w:hAnsi="Times New Roman" w:cs="Times New Roman"/>
          <w:sz w:val="20"/>
          <w:szCs w:val="20"/>
        </w:rPr>
      </w:pPr>
    </w:p>
    <w:p w14:paraId="79A19F70" w14:textId="05510AF1" w:rsidR="00117DC3" w:rsidRPr="00F20024" w:rsidRDefault="00466B37" w:rsidP="003435EF">
      <w:pPr>
        <w:pStyle w:val="ListParagraph"/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DE</w:t>
      </w:r>
      <w:r w:rsidR="002C465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-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AUTHENTICATION ATTACK </w:t>
      </w:r>
      <w:r w:rsidR="005E489F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(WIFI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)</w:t>
      </w:r>
    </w:p>
    <w:p w14:paraId="22101011" w14:textId="6D00D647" w:rsidR="00117DC3" w:rsidRPr="00F20024" w:rsidRDefault="00D803BC" w:rsidP="003E6B5F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Disconnect</w:t>
      </w:r>
      <w:r w:rsidR="003E6B5F" w:rsidRPr="00F20024">
        <w:rPr>
          <w:rFonts w:ascii="Times New Roman" w:eastAsia="Calibri" w:hAnsi="Times New Roman" w:cs="Times New Roman"/>
          <w:sz w:val="20"/>
          <w:szCs w:val="20"/>
        </w:rPr>
        <w:t xml:space="preserve"> any </w:t>
      </w:r>
      <w:r w:rsidRPr="00F20024">
        <w:rPr>
          <w:rFonts w:ascii="Times New Roman" w:eastAsia="Calibri" w:hAnsi="Times New Roman" w:cs="Times New Roman"/>
          <w:sz w:val="20"/>
          <w:szCs w:val="20"/>
        </w:rPr>
        <w:t>client</w:t>
      </w:r>
      <w:r w:rsidR="003E6B5F" w:rsidRPr="00F20024">
        <w:rPr>
          <w:rFonts w:ascii="Times New Roman" w:eastAsia="Calibri" w:hAnsi="Times New Roman" w:cs="Times New Roman"/>
          <w:sz w:val="20"/>
          <w:szCs w:val="20"/>
        </w:rPr>
        <w:t xml:space="preserve"> from any network </w:t>
      </w:r>
    </w:p>
    <w:p w14:paraId="48AB2258" w14:textId="1A5D4593" w:rsidR="003E6B5F" w:rsidRPr="00F20024" w:rsidRDefault="003E6B5F" w:rsidP="003E6B5F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Works on encrypted network </w:t>
      </w:r>
      <w:r w:rsidR="005E489F" w:rsidRPr="00F20024">
        <w:rPr>
          <w:rFonts w:ascii="Times New Roman" w:eastAsia="Calibri" w:hAnsi="Times New Roman" w:cs="Times New Roman"/>
          <w:sz w:val="20"/>
          <w:szCs w:val="20"/>
        </w:rPr>
        <w:t>(WEP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, WPA AND </w:t>
      </w:r>
      <w:r w:rsidR="00D803BC" w:rsidRPr="00F20024">
        <w:rPr>
          <w:rFonts w:ascii="Times New Roman" w:eastAsia="Calibri" w:hAnsi="Times New Roman" w:cs="Times New Roman"/>
          <w:sz w:val="20"/>
          <w:szCs w:val="20"/>
        </w:rPr>
        <w:t>WPA</w:t>
      </w:r>
      <w:r w:rsidR="005E489F" w:rsidRPr="00F20024">
        <w:rPr>
          <w:rFonts w:ascii="Times New Roman" w:eastAsia="Calibri" w:hAnsi="Times New Roman" w:cs="Times New Roman"/>
          <w:sz w:val="20"/>
          <w:szCs w:val="20"/>
        </w:rPr>
        <w:t>2)</w:t>
      </w:r>
    </w:p>
    <w:p w14:paraId="349EADED" w14:textId="5FD4FA56" w:rsidR="00D803BC" w:rsidRPr="00F20024" w:rsidRDefault="00D803BC" w:rsidP="003E6B5F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No need to know the network key </w:t>
      </w:r>
    </w:p>
    <w:p w14:paraId="4DD39882" w14:textId="77777777" w:rsidR="00963354" w:rsidRPr="00F20024" w:rsidRDefault="00D803BC" w:rsidP="00963354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No need to connect to the network </w:t>
      </w:r>
    </w:p>
    <w:p w14:paraId="3106EA6E" w14:textId="660E5953" w:rsidR="00117DC3" w:rsidRPr="00F20024" w:rsidRDefault="001E3DD1" w:rsidP="00963354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Command line to use to </w:t>
      </w:r>
      <w:r w:rsidR="009206D0" w:rsidRPr="00F20024">
        <w:rPr>
          <w:rFonts w:ascii="Times New Roman" w:eastAsia="Calibri" w:hAnsi="Times New Roman" w:cs="Times New Roman"/>
          <w:sz w:val="20"/>
          <w:szCs w:val="20"/>
        </w:rPr>
        <w:t xml:space="preserve">do </w:t>
      </w:r>
      <w:r w:rsidR="00AF622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DE-AUTHENTICATION </w:t>
      </w:r>
      <w:r w:rsidR="009206D0" w:rsidRPr="00F20024">
        <w:rPr>
          <w:rFonts w:ascii="Times New Roman" w:eastAsia="Calibri" w:hAnsi="Times New Roman" w:cs="Times New Roman"/>
          <w:sz w:val="20"/>
          <w:szCs w:val="20"/>
        </w:rPr>
        <w:t xml:space="preserve">attack : </w:t>
      </w:r>
      <w:r w:rsidR="009206D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airplay-ng –death 10</w:t>
      </w:r>
      <w:r w:rsidR="009206D0" w:rsidRPr="00F20024">
        <w:rPr>
          <w:rFonts w:ascii="Times New Roman" w:eastAsia="Calibri" w:hAnsi="Times New Roman" w:cs="Times New Roman"/>
          <w:sz w:val="20"/>
          <w:szCs w:val="20"/>
        </w:rPr>
        <w:t xml:space="preserve"> ( how long you need to </w:t>
      </w:r>
      <w:r w:rsidR="00DC5C08" w:rsidRPr="00F20024">
        <w:rPr>
          <w:rFonts w:ascii="Times New Roman" w:eastAsia="Calibri" w:hAnsi="Times New Roman" w:cs="Times New Roman"/>
          <w:sz w:val="20"/>
          <w:szCs w:val="20"/>
        </w:rPr>
        <w:t>disconnect</w:t>
      </w:r>
      <w:r w:rsidR="009206D0" w:rsidRPr="00F20024">
        <w:rPr>
          <w:rFonts w:ascii="Times New Roman" w:eastAsia="Calibri" w:hAnsi="Times New Roman" w:cs="Times New Roman"/>
          <w:sz w:val="20"/>
          <w:szCs w:val="20"/>
        </w:rPr>
        <w:t xml:space="preserve"> this client from the internet </w:t>
      </w:r>
      <w:r w:rsidR="009206D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) </w:t>
      </w:r>
      <w:r w:rsidR="00DC5C08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-</w:t>
      </w:r>
      <w:r w:rsidR="00CB1534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a</w:t>
      </w:r>
      <w:r w:rsidR="00DC5C08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( </w:t>
      </w:r>
      <w:r w:rsidR="006E24E5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the mac address ) – c</w:t>
      </w:r>
      <w:r w:rsidR="006E24E5" w:rsidRPr="00F20024">
        <w:rPr>
          <w:rFonts w:ascii="Times New Roman" w:eastAsia="Calibri" w:hAnsi="Times New Roman" w:cs="Times New Roman"/>
          <w:sz w:val="20"/>
          <w:szCs w:val="20"/>
        </w:rPr>
        <w:t xml:space="preserve"> ( the </w:t>
      </w:r>
      <w:r w:rsidR="00B3724B" w:rsidRPr="00F20024">
        <w:rPr>
          <w:rFonts w:ascii="Times New Roman" w:eastAsia="Calibri" w:hAnsi="Times New Roman" w:cs="Times New Roman"/>
          <w:sz w:val="20"/>
          <w:szCs w:val="20"/>
        </w:rPr>
        <w:t xml:space="preserve">client </w:t>
      </w:r>
      <w:r w:rsidR="006E24E5" w:rsidRPr="00F20024">
        <w:rPr>
          <w:rFonts w:ascii="Times New Roman" w:eastAsia="Calibri" w:hAnsi="Times New Roman" w:cs="Times New Roman"/>
          <w:sz w:val="20"/>
          <w:szCs w:val="20"/>
        </w:rPr>
        <w:t xml:space="preserve"> you need to disconnect from the internet ) </w:t>
      </w:r>
      <w:r w:rsidR="00570C77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wlan0mon</w:t>
      </w:r>
    </w:p>
    <w:p w14:paraId="4F85A7D5" w14:textId="2F930960" w:rsidR="00A301A9" w:rsidRPr="00F20024" w:rsidRDefault="00A301A9" w:rsidP="00963354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fter you run this command you will </w:t>
      </w:r>
      <w:r w:rsidR="00AD21DB" w:rsidRPr="00F20024">
        <w:rPr>
          <w:rFonts w:ascii="Times New Roman" w:eastAsia="Calibri" w:hAnsi="Times New Roman" w:cs="Times New Roman"/>
          <w:sz w:val="20"/>
          <w:szCs w:val="20"/>
        </w:rPr>
        <w:t>disconnect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all internet from the device </w:t>
      </w:r>
      <w:r w:rsidR="005E489F" w:rsidRPr="00F20024">
        <w:rPr>
          <w:rFonts w:ascii="Times New Roman" w:eastAsia="Calibri" w:hAnsi="Times New Roman" w:cs="Times New Roman"/>
          <w:sz w:val="20"/>
          <w:szCs w:val="20"/>
        </w:rPr>
        <w:t>(look</w:t>
      </w:r>
      <w:r w:rsidR="00AD21DB" w:rsidRPr="00F20024">
        <w:rPr>
          <w:rFonts w:ascii="Times New Roman" w:eastAsia="Calibri" w:hAnsi="Times New Roman" w:cs="Times New Roman"/>
          <w:sz w:val="20"/>
          <w:szCs w:val="20"/>
        </w:rPr>
        <w:t xml:space="preserve"> at the picture </w:t>
      </w:r>
    </w:p>
    <w:p w14:paraId="7DFD4C83" w14:textId="2FF71B8F" w:rsidR="00117DC3" w:rsidRPr="00F20024" w:rsidRDefault="005B480A" w:rsidP="005B480A">
      <w:pPr>
        <w:pStyle w:val="ListParagraph"/>
        <w:ind w:left="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57ED70FF" wp14:editId="3D850B25">
            <wp:extent cx="5943600" cy="3713683"/>
            <wp:effectExtent l="0" t="0" r="0" b="1270"/>
            <wp:docPr id="10" name="Picture 1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eath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610" cy="3716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9131E" w14:textId="498F3B64" w:rsidR="00DD6778" w:rsidRPr="00F20024" w:rsidRDefault="00DD6778" w:rsidP="00593A7C">
      <w:pPr>
        <w:pStyle w:val="ListParagraph"/>
        <w:ind w:left="2160"/>
        <w:rPr>
          <w:rFonts w:ascii="Times New Roman" w:eastAsia="Calibri" w:hAnsi="Times New Roman" w:cs="Times New Roman"/>
          <w:b/>
          <w:bCs/>
          <w:sz w:val="20"/>
          <w:szCs w:val="20"/>
        </w:rPr>
      </w:pPr>
    </w:p>
    <w:p w14:paraId="16E64ED6" w14:textId="15697B62" w:rsidR="00DD6778" w:rsidRPr="00F20024" w:rsidRDefault="009A1213" w:rsidP="00593A7C">
      <w:pPr>
        <w:pStyle w:val="ListParagraph"/>
        <w:ind w:left="2160"/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G</w:t>
      </w:r>
      <w:r w:rsidR="00FB137A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AINING </w:t>
      </w:r>
      <w:r w:rsidR="00043831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ACCESS:</w:t>
      </w:r>
      <w:r w:rsidR="00AE5E3E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WEP CRACKING</w:t>
      </w:r>
    </w:p>
    <w:p w14:paraId="262AD988" w14:textId="0FC725D5" w:rsidR="00AE5E3E" w:rsidRPr="00F20024" w:rsidRDefault="00AE5E3E" w:rsidP="00AE5E3E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Wired E</w:t>
      </w:r>
      <w:r w:rsidRPr="00F20024">
        <w:rPr>
          <w:rFonts w:ascii="Times New Roman" w:eastAsia="Calibri" w:hAnsi="Times New Roman" w:cs="Times New Roman"/>
          <w:sz w:val="20"/>
          <w:szCs w:val="20"/>
        </w:rPr>
        <w:tab/>
      </w:r>
      <w:r w:rsidR="00906900" w:rsidRPr="00F20024">
        <w:rPr>
          <w:rFonts w:ascii="Times New Roman" w:eastAsia="Calibri" w:hAnsi="Times New Roman" w:cs="Times New Roman"/>
          <w:sz w:val="20"/>
          <w:szCs w:val="20"/>
        </w:rPr>
        <w:t>equivalent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906900" w:rsidRPr="00F20024">
        <w:rPr>
          <w:rFonts w:ascii="Times New Roman" w:eastAsia="Calibri" w:hAnsi="Times New Roman" w:cs="Times New Roman"/>
          <w:sz w:val="20"/>
          <w:szCs w:val="20"/>
        </w:rPr>
        <w:t>privacy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26533CBA" w14:textId="428FF91E" w:rsidR="00AE5E3E" w:rsidRPr="00F20024" w:rsidRDefault="00AE5E3E" w:rsidP="00AE5E3E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Old encryption </w:t>
      </w:r>
    </w:p>
    <w:p w14:paraId="2854C07A" w14:textId="347FA1B9" w:rsidR="00AE5E3E" w:rsidRPr="00F20024" w:rsidRDefault="001C120B" w:rsidP="00AE5E3E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U</w:t>
      </w:r>
      <w:r w:rsidR="00AE5E3E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se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s </w:t>
      </w:r>
      <w:r w:rsidR="0090690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an algorithm called RC4</w:t>
      </w:r>
      <w:r w:rsidR="0089717C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="00043831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(encryption</w:t>
      </w:r>
      <w:r w:rsidR="0089717C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="00043831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data)</w:t>
      </w:r>
    </w:p>
    <w:p w14:paraId="58E25610" w14:textId="4B1B47C3" w:rsidR="0089717C" w:rsidRPr="00F20024" w:rsidRDefault="0089717C" w:rsidP="0089717C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Client encrypts data using a key </w:t>
      </w:r>
    </w:p>
    <w:p w14:paraId="709CEA6A" w14:textId="5A5F16A1" w:rsidR="0089717C" w:rsidRPr="00F20024" w:rsidRDefault="0089717C" w:rsidP="0089717C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Encrypted packet sent in the air </w:t>
      </w:r>
    </w:p>
    <w:p w14:paraId="41F542A8" w14:textId="0CF404FE" w:rsidR="0089717C" w:rsidRPr="00F20024" w:rsidRDefault="0089717C" w:rsidP="0089717C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Router decrypts packet using the key </w:t>
      </w:r>
    </w:p>
    <w:p w14:paraId="08704A56" w14:textId="627F93DE" w:rsidR="0089717C" w:rsidRPr="00F20024" w:rsidRDefault="0089717C" w:rsidP="0089717C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Each packet is encrypt using a unique key stream </w:t>
      </w:r>
    </w:p>
    <w:p w14:paraId="53588650" w14:textId="04E95D22" w:rsidR="0089717C" w:rsidRPr="00F20024" w:rsidRDefault="0089717C" w:rsidP="0089717C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Random initialization vector </w:t>
      </w:r>
      <w:r w:rsidR="00043831" w:rsidRPr="00F20024">
        <w:rPr>
          <w:rFonts w:ascii="Times New Roman" w:eastAsia="Calibri" w:hAnsi="Times New Roman" w:cs="Times New Roman"/>
          <w:sz w:val="20"/>
          <w:szCs w:val="20"/>
        </w:rPr>
        <w:t>(IV)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is used to generate the keys streams </w:t>
      </w:r>
    </w:p>
    <w:p w14:paraId="0B9C203A" w14:textId="7DAB633E" w:rsidR="0089717C" w:rsidRPr="00F20024" w:rsidRDefault="0089717C" w:rsidP="0089717C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he IV only 24bits </w:t>
      </w:r>
    </w:p>
    <w:p w14:paraId="330B318B" w14:textId="6E2E3A83" w:rsidR="0089717C" w:rsidRPr="00F20024" w:rsidRDefault="0089717C" w:rsidP="0089717C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IV + key </w:t>
      </w:r>
      <w:r w:rsidR="00043831" w:rsidRPr="00F20024">
        <w:rPr>
          <w:rFonts w:ascii="Times New Roman" w:eastAsia="Calibri" w:hAnsi="Times New Roman" w:cs="Times New Roman"/>
          <w:sz w:val="20"/>
          <w:szCs w:val="20"/>
        </w:rPr>
        <w:t>(password)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= key stream </w:t>
      </w:r>
    </w:p>
    <w:p w14:paraId="3F79B6AB" w14:textId="589DF452" w:rsidR="00906900" w:rsidRPr="00F20024" w:rsidRDefault="00906900" w:rsidP="00AE5E3E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Still used in some networks </w:t>
      </w:r>
    </w:p>
    <w:p w14:paraId="3EB2C382" w14:textId="41E3DDCB" w:rsidR="00906900" w:rsidRPr="00F20024" w:rsidRDefault="00906900" w:rsidP="00AE5E3E">
      <w:pPr>
        <w:pStyle w:val="ListParagraph"/>
        <w:numPr>
          <w:ilvl w:val="0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Can be cracked easily </w:t>
      </w:r>
    </w:p>
    <w:p w14:paraId="5DC08691" w14:textId="1C54FE71" w:rsidR="00303836" w:rsidRPr="00F20024" w:rsidRDefault="00303836" w:rsidP="00303836">
      <w:pPr>
        <w:pStyle w:val="ListParagraph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o creaks WEP we need to </w:t>
      </w:r>
      <w:r w:rsidR="00043831" w:rsidRPr="00F20024">
        <w:rPr>
          <w:rFonts w:ascii="Times New Roman" w:eastAsia="Calibri" w:hAnsi="Times New Roman" w:cs="Times New Roman"/>
          <w:sz w:val="20"/>
          <w:szCs w:val="20"/>
        </w:rPr>
        <w:t>use:</w:t>
      </w:r>
    </w:p>
    <w:p w14:paraId="77F0E2F7" w14:textId="5BCAADDC" w:rsidR="00303836" w:rsidRPr="00F20024" w:rsidRDefault="00303836" w:rsidP="00303836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Capture a larger number of packets / </w:t>
      </w:r>
      <w:r w:rsidR="00043831" w:rsidRPr="00F20024">
        <w:rPr>
          <w:rFonts w:ascii="Times New Roman" w:eastAsia="Calibri" w:hAnsi="Times New Roman" w:cs="Times New Roman"/>
          <w:sz w:val="20"/>
          <w:szCs w:val="20"/>
        </w:rPr>
        <w:t>IV.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we are using Airodump-ng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23E6A6EC" w14:textId="3C2A1D6C" w:rsidR="0001643A" w:rsidRPr="00F20024" w:rsidRDefault="00303836" w:rsidP="0001643A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nalyze the captured IV and Crack the key =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using aircrack-ng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36B783FD" w14:textId="10077679" w:rsidR="0001643A" w:rsidRPr="00F20024" w:rsidRDefault="0001643A" w:rsidP="0001643A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So, to capture the date again we have to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run Airodump-ng –bssid </w:t>
      </w:r>
      <w:r w:rsidR="005A1063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(#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) –channel 1 –write basic_wep </w:t>
      </w:r>
      <w:r w:rsidR="00653848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(which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is the file we are </w:t>
      </w:r>
      <w:proofErr w:type="gramStart"/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saving )</w:t>
      </w:r>
      <w:proofErr w:type="gramEnd"/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and wlan0mon</w:t>
      </w:r>
    </w:p>
    <w:p w14:paraId="2C6BAF7D" w14:textId="77777777" w:rsidR="0001643A" w:rsidRPr="00F20024" w:rsidRDefault="0001643A" w:rsidP="0001643A">
      <w:pPr>
        <w:pStyle w:val="ListParagraph"/>
        <w:numPr>
          <w:ilvl w:val="1"/>
          <w:numId w:val="41"/>
        </w:numPr>
        <w:rPr>
          <w:rFonts w:ascii="Times New Roman" w:eastAsia="Calibri" w:hAnsi="Times New Roman" w:cs="Times New Roman"/>
          <w:sz w:val="20"/>
          <w:szCs w:val="20"/>
        </w:rPr>
      </w:pPr>
    </w:p>
    <w:p w14:paraId="64C8C65C" w14:textId="4E14BCB5" w:rsidR="008D3F2D" w:rsidRPr="00F20024" w:rsidRDefault="0001643A" w:rsidP="0001643A">
      <w:pPr>
        <w:pStyle w:val="ListParagraph"/>
        <w:ind w:left="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22B3AE03" wp14:editId="34C9369D">
            <wp:extent cx="5943600" cy="3419475"/>
            <wp:effectExtent l="0" t="0" r="0" b="9525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wep craking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C195D" w14:textId="7E791206" w:rsidR="0001643A" w:rsidRPr="00F20024" w:rsidRDefault="0001643A" w:rsidP="0001643A">
      <w:pPr>
        <w:pStyle w:val="ListParagraph"/>
        <w:numPr>
          <w:ilvl w:val="0"/>
          <w:numId w:val="42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fter we run the Airodum to capture the </w:t>
      </w:r>
      <w:r w:rsidR="008C26B0" w:rsidRPr="00F20024">
        <w:rPr>
          <w:rFonts w:ascii="Times New Roman" w:eastAsia="Calibri" w:hAnsi="Times New Roman" w:cs="Times New Roman"/>
          <w:sz w:val="20"/>
          <w:szCs w:val="20"/>
        </w:rPr>
        <w:t>data: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which is 66399. We have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run aircrack-ng to capture file </w:t>
      </w:r>
      <w:r w:rsidR="008C26B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(which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is basic_wep-01.cap)</w:t>
      </w:r>
    </w:p>
    <w:p w14:paraId="2D0614E7" w14:textId="40E7834E" w:rsidR="007C1CD9" w:rsidRPr="00F20024" w:rsidRDefault="0001643A" w:rsidP="007C1CD9">
      <w:pPr>
        <w:pStyle w:val="ListParagraph"/>
        <w:numPr>
          <w:ilvl w:val="0"/>
          <w:numId w:val="42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Then we have found the key which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="00EA3948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[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4173313370 o</w:t>
      </w:r>
      <w:r w:rsidR="00EA3948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r ASCIIAs23</w:t>
      </w:r>
      <w:r w:rsidR="008C26B0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p]</w:t>
      </w:r>
      <w:r w:rsidR="00EA3948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  <w:r w:rsidR="00EA3948" w:rsidRPr="00F20024">
        <w:rPr>
          <w:rFonts w:ascii="Times New Roman" w:eastAsia="Calibri" w:hAnsi="Times New Roman" w:cs="Times New Roman"/>
          <w:sz w:val="20"/>
          <w:szCs w:val="20"/>
        </w:rPr>
        <w:t xml:space="preserve">which you </w:t>
      </w:r>
      <w:r w:rsidR="008C26B0" w:rsidRPr="00F20024">
        <w:rPr>
          <w:rFonts w:ascii="Times New Roman" w:eastAsia="Calibri" w:hAnsi="Times New Roman" w:cs="Times New Roman"/>
          <w:sz w:val="20"/>
          <w:szCs w:val="20"/>
        </w:rPr>
        <w:t>can be</w:t>
      </w:r>
      <w:r w:rsidR="00EA3948" w:rsidRPr="00F20024">
        <w:rPr>
          <w:rFonts w:ascii="Times New Roman" w:eastAsia="Calibri" w:hAnsi="Times New Roman" w:cs="Times New Roman"/>
          <w:sz w:val="20"/>
          <w:szCs w:val="20"/>
        </w:rPr>
        <w:t xml:space="preserve"> able to connect to the victim internet </w:t>
      </w:r>
    </w:p>
    <w:p w14:paraId="66DE708D" w14:textId="0958BB61" w:rsidR="007A6BE8" w:rsidRPr="00F20024" w:rsidRDefault="007A6BE8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>HOW TO CREATE WORLD LIST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 </w:t>
      </w:r>
    </w:p>
    <w:p w14:paraId="464E683B" w14:textId="77777777" w:rsidR="004B2C49" w:rsidRPr="00F20024" w:rsidRDefault="004B2C49" w:rsidP="004B2C49">
      <w:pPr>
        <w:ind w:left="1440" w:firstLine="720"/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WPA /WPA 2 CRACKING </w:t>
      </w:r>
    </w:p>
    <w:p w14:paraId="49017BAC" w14:textId="77777777" w:rsidR="004B2C49" w:rsidRPr="00F20024" w:rsidRDefault="004B2C49" w:rsidP="004B2C49">
      <w:pPr>
        <w:pStyle w:val="ListParagraph"/>
        <w:numPr>
          <w:ilvl w:val="0"/>
          <w:numId w:val="43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he handshake does not contain data helps recover key </w:t>
      </w:r>
    </w:p>
    <w:p w14:paraId="58F23FF6" w14:textId="77777777" w:rsidR="004B2C49" w:rsidRPr="00F20024" w:rsidRDefault="004B2C49" w:rsidP="004B2C49">
      <w:pPr>
        <w:pStyle w:val="ListParagraph"/>
        <w:numPr>
          <w:ilvl w:val="0"/>
          <w:numId w:val="43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It contains data that can be used to check if a key is valid or not </w:t>
      </w:r>
    </w:p>
    <w:p w14:paraId="54C6E761" w14:textId="77777777" w:rsidR="004B2C49" w:rsidRPr="00F20024" w:rsidRDefault="004B2C49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</w:p>
    <w:p w14:paraId="0A883AC7" w14:textId="33636C93" w:rsidR="003369CE" w:rsidRPr="00F20024" w:rsidRDefault="009E58A4" w:rsidP="00701640">
      <w:pPr>
        <w:pStyle w:val="ListParagraph"/>
        <w:numPr>
          <w:ilvl w:val="0"/>
          <w:numId w:val="32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Creating word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list,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you will use </w:t>
      </w:r>
      <w:r w:rsidR="00701640" w:rsidRPr="00F20024">
        <w:rPr>
          <w:rFonts w:ascii="Times New Roman" w:eastAsia="Calibri" w:hAnsi="Times New Roman" w:cs="Times New Roman"/>
          <w:sz w:val="20"/>
          <w:szCs w:val="20"/>
        </w:rPr>
        <w:t xml:space="preserve">Crunch </w:t>
      </w:r>
    </w:p>
    <w:p w14:paraId="6A0D909C" w14:textId="472DAA43" w:rsidR="003369CE" w:rsidRPr="00F20024" w:rsidRDefault="00701640" w:rsidP="007578A3">
      <w:pPr>
        <w:pStyle w:val="ListParagraph"/>
        <w:numPr>
          <w:ilvl w:val="1"/>
          <w:numId w:val="32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Syntax: &gt; cru</w:t>
      </w:r>
      <w:r w:rsidR="00B439D0" w:rsidRPr="00F20024">
        <w:rPr>
          <w:rFonts w:ascii="Times New Roman" w:eastAsia="Calibri" w:hAnsi="Times New Roman" w:cs="Times New Roman"/>
          <w:sz w:val="20"/>
          <w:szCs w:val="20"/>
        </w:rPr>
        <w:t>n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ch </w:t>
      </w:r>
      <w:r w:rsidR="007578A3" w:rsidRPr="00F20024">
        <w:rPr>
          <w:rFonts w:ascii="Times New Roman" w:eastAsia="Calibri" w:hAnsi="Times New Roman" w:cs="Times New Roman"/>
          <w:sz w:val="20"/>
          <w:szCs w:val="20"/>
        </w:rPr>
        <w:t xml:space="preserve">[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min]</w:t>
      </w:r>
      <w:r w:rsidR="007578A3" w:rsidRPr="00F20024">
        <w:rPr>
          <w:rFonts w:ascii="Times New Roman" w:eastAsia="Calibri" w:hAnsi="Times New Roman" w:cs="Times New Roman"/>
          <w:sz w:val="20"/>
          <w:szCs w:val="20"/>
        </w:rPr>
        <w:t xml:space="preserve"> [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max]</w:t>
      </w:r>
      <w:r w:rsidR="007578A3" w:rsidRPr="00F20024">
        <w:rPr>
          <w:rFonts w:ascii="Times New Roman" w:eastAsia="Calibri" w:hAnsi="Times New Roman" w:cs="Times New Roman"/>
          <w:sz w:val="20"/>
          <w:szCs w:val="20"/>
        </w:rPr>
        <w:t xml:space="preserve"> [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char]</w:t>
      </w:r>
      <w:r w:rsidR="007578A3" w:rsidRPr="00F20024">
        <w:rPr>
          <w:rFonts w:ascii="Times New Roman" w:eastAsia="Calibri" w:hAnsi="Times New Roman" w:cs="Times New Roman"/>
          <w:sz w:val="20"/>
          <w:szCs w:val="20"/>
        </w:rPr>
        <w:t xml:space="preserve"> -+ [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pattern]</w:t>
      </w:r>
      <w:r w:rsidR="007578A3" w:rsidRPr="00F20024">
        <w:rPr>
          <w:rFonts w:ascii="Times New Roman" w:eastAsia="Calibri" w:hAnsi="Times New Roman" w:cs="Times New Roman"/>
          <w:sz w:val="20"/>
          <w:szCs w:val="20"/>
        </w:rPr>
        <w:t xml:space="preserve"> -0 </w:t>
      </w:r>
      <w:r w:rsidR="00B439D0" w:rsidRPr="00F20024">
        <w:rPr>
          <w:rFonts w:ascii="Times New Roman" w:eastAsia="Calibri" w:hAnsi="Times New Roman" w:cs="Times New Roman"/>
          <w:sz w:val="20"/>
          <w:szCs w:val="20"/>
        </w:rPr>
        <w:t xml:space="preserve">[ </w:t>
      </w:r>
      <w:r w:rsidR="00653848" w:rsidRPr="00F20024">
        <w:rPr>
          <w:rFonts w:ascii="Times New Roman" w:eastAsia="Calibri" w:hAnsi="Times New Roman" w:cs="Times New Roman"/>
          <w:sz w:val="20"/>
          <w:szCs w:val="20"/>
        </w:rPr>
        <w:t>Filename]</w:t>
      </w:r>
      <w:r w:rsidR="00B439D0"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241D0127" w14:textId="2742DE05" w:rsidR="00B439D0" w:rsidRPr="00F20024" w:rsidRDefault="00B439D0" w:rsidP="007578A3">
      <w:pPr>
        <w:pStyle w:val="ListParagraph"/>
        <w:numPr>
          <w:ilvl w:val="1"/>
          <w:numId w:val="32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Example &gt;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Crunch 6</w:t>
      </w:r>
      <w:r w:rsidR="00166B85" w:rsidRPr="00F20024">
        <w:rPr>
          <w:rFonts w:ascii="Times New Roman" w:eastAsia="Calibri" w:hAnsi="Times New Roman" w:cs="Times New Roman"/>
          <w:sz w:val="20"/>
          <w:szCs w:val="20"/>
        </w:rPr>
        <w:t xml:space="preserve"> 8 123bc$ -o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wordlist</w:t>
      </w:r>
      <w:r w:rsidR="00166B85" w:rsidRPr="00F20024">
        <w:rPr>
          <w:rFonts w:ascii="Times New Roman" w:eastAsia="Calibri" w:hAnsi="Times New Roman" w:cs="Times New Roman"/>
          <w:sz w:val="20"/>
          <w:szCs w:val="20"/>
        </w:rPr>
        <w:t xml:space="preserve"> -+ a@@@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5A8F3414" w14:textId="5EA1D3B9" w:rsidR="007A60DC" w:rsidRPr="00F20024" w:rsidRDefault="0069324A" w:rsidP="007A60DC">
      <w:pPr>
        <w:pStyle w:val="ListParagraph"/>
        <w:numPr>
          <w:ilvl w:val="1"/>
          <w:numId w:val="32"/>
        </w:num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his will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be generated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passes:</w:t>
      </w:r>
    </w:p>
    <w:p w14:paraId="56B3297C" w14:textId="2BC19662" w:rsidR="007A60DC" w:rsidRPr="00F20024" w:rsidRDefault="00300A5E" w:rsidP="007A60DC">
      <w:pPr>
        <w:pStyle w:val="ListParagraph"/>
        <w:numPr>
          <w:ilvl w:val="1"/>
          <w:numId w:val="32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o open the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file,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you </w:t>
      </w:r>
      <w:r w:rsidR="00FB10BF" w:rsidRPr="00F20024">
        <w:rPr>
          <w:rFonts w:ascii="Times New Roman" w:eastAsia="Calibri" w:hAnsi="Times New Roman" w:cs="Times New Roman"/>
          <w:sz w:val="20"/>
          <w:szCs w:val="20"/>
        </w:rPr>
        <w:t>create: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>cat text.txt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2318BF63" w14:textId="6D6FB345" w:rsidR="0069324A" w:rsidRPr="00F20024" w:rsidRDefault="00191D64" w:rsidP="00191D64">
      <w:pPr>
        <w:pStyle w:val="ListParagraph"/>
        <w:ind w:left="0"/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noProof/>
          <w:sz w:val="20"/>
          <w:szCs w:val="20"/>
        </w:rPr>
        <w:drawing>
          <wp:inline distT="0" distB="0" distL="0" distR="0" wp14:anchorId="52BD706C" wp14:editId="05CF2723">
            <wp:extent cx="4953000" cy="1822450"/>
            <wp:effectExtent l="0" t="0" r="0" b="0"/>
            <wp:docPr id="2" name="Picture 2" descr="A screenshot of a cell phon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orldlis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9406" cy="1824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D54E6" w14:textId="48101A87" w:rsidR="00366002" w:rsidRPr="00F20024" w:rsidRDefault="00315FD1" w:rsidP="00315FD1">
      <w:pPr>
        <w:pStyle w:val="ListParagraph"/>
        <w:numPr>
          <w:ilvl w:val="0"/>
          <w:numId w:val="32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If you need to use patter </w:t>
      </w:r>
      <w:r w:rsidR="00A2440D" w:rsidRPr="00F20024">
        <w:rPr>
          <w:rFonts w:ascii="Times New Roman" w:eastAsia="Calibri" w:hAnsi="Times New Roman" w:cs="Times New Roman"/>
          <w:sz w:val="20"/>
          <w:szCs w:val="20"/>
        </w:rPr>
        <w:t>option: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you can use this command </w:t>
      </w:r>
      <w:r w:rsidR="00441FCD" w:rsidRPr="00F20024">
        <w:rPr>
          <w:rFonts w:ascii="Times New Roman" w:eastAsia="Calibri" w:hAnsi="Times New Roman" w:cs="Times New Roman"/>
          <w:sz w:val="20"/>
          <w:szCs w:val="20"/>
        </w:rPr>
        <w:t>line: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727BEA57" w14:textId="754B6A2F" w:rsidR="002E62F5" w:rsidRPr="00F20024" w:rsidRDefault="002E62F5" w:rsidP="00315FD1">
      <w:pPr>
        <w:pStyle w:val="ListParagraph"/>
        <w:numPr>
          <w:ilvl w:val="0"/>
          <w:numId w:val="32"/>
        </w:numPr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lastRenderedPageBreak/>
        <w:t>Crunch 6 6 abc12 -o test.txt -t a@@@</w:t>
      </w:r>
      <w:r w:rsidR="00A2440D" w:rsidRPr="00F20024">
        <w:rPr>
          <w:rFonts w:ascii="Times New Roman" w:eastAsia="Calibri" w:hAnsi="Times New Roman" w:cs="Times New Roman"/>
          <w:b/>
          <w:bCs/>
          <w:color w:val="FF0000"/>
          <w:sz w:val="20"/>
          <w:szCs w:val="20"/>
        </w:rPr>
        <w:t xml:space="preserve">b </w:t>
      </w:r>
    </w:p>
    <w:p w14:paraId="69358D0D" w14:textId="27780C80" w:rsidR="004E2581" w:rsidRPr="00F20024" w:rsidRDefault="00377160" w:rsidP="00315FD1">
      <w:pPr>
        <w:pStyle w:val="ListParagraph"/>
        <w:numPr>
          <w:ilvl w:val="0"/>
          <w:numId w:val="32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he generate number goes lower </w:t>
      </w:r>
      <w:r w:rsidR="00441FCD" w:rsidRPr="00F20024">
        <w:rPr>
          <w:rFonts w:ascii="Times New Roman" w:eastAsia="Calibri" w:hAnsi="Times New Roman" w:cs="Times New Roman"/>
          <w:sz w:val="20"/>
          <w:szCs w:val="20"/>
        </w:rPr>
        <w:t>than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the previous one because we used -t </w:t>
      </w:r>
    </w:p>
    <w:p w14:paraId="15F18F2C" w14:textId="68811CEB" w:rsidR="003369CE" w:rsidRPr="00F20024" w:rsidRDefault="004E2581" w:rsidP="004E2581">
      <w:pPr>
        <w:ind w:left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noProof/>
          <w:sz w:val="20"/>
          <w:szCs w:val="20"/>
        </w:rPr>
        <w:drawing>
          <wp:inline distT="0" distB="0" distL="0" distR="0" wp14:anchorId="3C3F4ED2" wp14:editId="2913BD21">
            <wp:extent cx="4629150" cy="1057275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ld list patter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1028" cy="1057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824D4" w14:textId="77777777" w:rsidR="003369CE" w:rsidRPr="00F20024" w:rsidRDefault="003369CE">
      <w:pPr>
        <w:rPr>
          <w:rFonts w:ascii="Times New Roman" w:eastAsia="Calibri" w:hAnsi="Times New Roman" w:cs="Times New Roman"/>
          <w:sz w:val="20"/>
          <w:szCs w:val="20"/>
        </w:rPr>
      </w:pPr>
    </w:p>
    <w:p w14:paraId="6FC557C3" w14:textId="7057C10B" w:rsidR="003369CE" w:rsidRPr="00F20024" w:rsidRDefault="00820072">
      <w:p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32. </w:t>
      </w:r>
      <w:r w:rsidR="00947CC7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POST-CONNECTION ATTACK</w:t>
      </w:r>
    </w:p>
    <w:p w14:paraId="7B25964C" w14:textId="0139969E" w:rsidR="00820072" w:rsidRPr="00F20024" w:rsidRDefault="00820072" w:rsidP="00820072">
      <w:pPr>
        <w:pStyle w:val="ListParagraph"/>
        <w:numPr>
          <w:ilvl w:val="0"/>
          <w:numId w:val="33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Discover all device on the network </w:t>
      </w:r>
    </w:p>
    <w:p w14:paraId="1953D7D5" w14:textId="3617B6D8" w:rsidR="00820072" w:rsidRPr="00F20024" w:rsidRDefault="00820072" w:rsidP="00820072">
      <w:pPr>
        <w:pStyle w:val="ListParagraph"/>
        <w:numPr>
          <w:ilvl w:val="0"/>
          <w:numId w:val="33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Display </w:t>
      </w:r>
      <w:r w:rsidR="00B6578C" w:rsidRPr="00F20024">
        <w:rPr>
          <w:rFonts w:ascii="Times New Roman" w:eastAsia="Calibri" w:hAnsi="Times New Roman" w:cs="Times New Roman"/>
          <w:sz w:val="20"/>
          <w:szCs w:val="20"/>
        </w:rPr>
        <w:t>their:</w:t>
      </w:r>
    </w:p>
    <w:p w14:paraId="4DBDA731" w14:textId="20120C63" w:rsidR="00820072" w:rsidRPr="00F20024" w:rsidRDefault="00820072" w:rsidP="00820072">
      <w:pPr>
        <w:pStyle w:val="ListParagraph"/>
        <w:numPr>
          <w:ilvl w:val="1"/>
          <w:numId w:val="33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Ip address </w:t>
      </w:r>
    </w:p>
    <w:p w14:paraId="6F71F313" w14:textId="244BEB40" w:rsidR="00820072" w:rsidRPr="00F20024" w:rsidRDefault="00820072" w:rsidP="00820072">
      <w:pPr>
        <w:pStyle w:val="ListParagraph"/>
        <w:numPr>
          <w:ilvl w:val="1"/>
          <w:numId w:val="33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MAC address </w:t>
      </w:r>
    </w:p>
    <w:p w14:paraId="0F8CAFA6" w14:textId="662170AB" w:rsidR="00820072" w:rsidRPr="00F20024" w:rsidRDefault="00820072" w:rsidP="00820072">
      <w:pPr>
        <w:pStyle w:val="ListParagraph"/>
        <w:numPr>
          <w:ilvl w:val="1"/>
          <w:numId w:val="33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Operating system </w:t>
      </w:r>
    </w:p>
    <w:p w14:paraId="2BEC4AEE" w14:textId="76832833" w:rsidR="00947CC7" w:rsidRPr="00F20024" w:rsidRDefault="00947CC7" w:rsidP="00820072">
      <w:pPr>
        <w:pStyle w:val="ListParagraph"/>
        <w:numPr>
          <w:ilvl w:val="1"/>
          <w:numId w:val="33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Open ports </w:t>
      </w:r>
    </w:p>
    <w:p w14:paraId="31370BD8" w14:textId="21ECA54B" w:rsidR="00820072" w:rsidRPr="00F20024" w:rsidRDefault="00820072" w:rsidP="00E55D77">
      <w:pPr>
        <w:pStyle w:val="ListParagraph"/>
        <w:numPr>
          <w:ilvl w:val="1"/>
          <w:numId w:val="33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Running service </w:t>
      </w:r>
    </w:p>
    <w:p w14:paraId="5BAA57BC" w14:textId="77777777" w:rsidR="00985F68" w:rsidRPr="00F20024" w:rsidRDefault="00E55D77" w:rsidP="00985F68">
      <w:pPr>
        <w:pStyle w:val="ListParagraph"/>
        <w:numPr>
          <w:ilvl w:val="1"/>
          <w:numId w:val="33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We shall use NMAP and netdiscover </w:t>
      </w:r>
    </w:p>
    <w:p w14:paraId="29B8FAC7" w14:textId="3CE2963C" w:rsidR="00985F68" w:rsidRPr="00F20024" w:rsidRDefault="00985F68" w:rsidP="00985F68">
      <w:pPr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Check how man device is connect to your Wi-Fi </w:t>
      </w:r>
    </w:p>
    <w:p w14:paraId="3879784A" w14:textId="60532018" w:rsidR="00985F68" w:rsidRPr="00F20024" w:rsidRDefault="00985F68" w:rsidP="007D6174">
      <w:pPr>
        <w:pStyle w:val="ListParagraph"/>
        <w:numPr>
          <w:ilvl w:val="0"/>
          <w:numId w:val="34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Example </w:t>
      </w:r>
      <w:r w:rsidR="00546F76" w:rsidRPr="00F20024">
        <w:rPr>
          <w:rFonts w:ascii="Times New Roman" w:eastAsia="Calibri" w:hAnsi="Times New Roman" w:cs="Times New Roman"/>
          <w:sz w:val="20"/>
          <w:szCs w:val="20"/>
        </w:rPr>
        <w:t>is: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netdiscover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-r 10.0.2.1/24</w:t>
      </w:r>
    </w:p>
    <w:p w14:paraId="1D8257AD" w14:textId="0BF708D2" w:rsidR="00985F68" w:rsidRPr="00F20024" w:rsidRDefault="00985F68" w:rsidP="007D6174">
      <w:pPr>
        <w:pStyle w:val="ListParagraph"/>
        <w:numPr>
          <w:ilvl w:val="0"/>
          <w:numId w:val="34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Connect your wireless adapter to see how many networks is connect to your device in real world</w:t>
      </w:r>
    </w:p>
    <w:p w14:paraId="7603D45E" w14:textId="6755DEB3" w:rsidR="00C3226F" w:rsidRPr="00F20024" w:rsidRDefault="00C3226F" w:rsidP="003D6CAD">
      <w:pPr>
        <w:pStyle w:val="ListParagraph"/>
        <w:numPr>
          <w:ilvl w:val="0"/>
          <w:numId w:val="34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his are the people / client that are connect to my network device my using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netdis</w:t>
      </w:r>
      <w:r w:rsidR="003D6CAD"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 xml:space="preserve">cover </w:t>
      </w:r>
    </w:p>
    <w:p w14:paraId="7D895C86" w14:textId="1AB75C58" w:rsidR="00985F68" w:rsidRPr="00F20024" w:rsidRDefault="00C3226F" w:rsidP="003D6CAD">
      <w:pPr>
        <w:pStyle w:val="ListParagraph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noProof/>
          <w:sz w:val="20"/>
          <w:szCs w:val="20"/>
        </w:rPr>
        <w:drawing>
          <wp:inline distT="0" distB="0" distL="0" distR="0" wp14:anchorId="2FDE0898" wp14:editId="615C4A44">
            <wp:extent cx="5324475" cy="1285875"/>
            <wp:effectExtent l="0" t="0" r="0" b="0"/>
            <wp:docPr id="4" name="Picture 4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evice that connet to my nework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641" cy="1286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E5A9D" w14:textId="49C6E6D1" w:rsidR="00A95738" w:rsidRPr="00F20024" w:rsidRDefault="00A95738" w:rsidP="003D6CAD">
      <w:pPr>
        <w:pStyle w:val="ListParagraph"/>
        <w:rPr>
          <w:rFonts w:ascii="Times New Roman" w:eastAsia="Calibri" w:hAnsi="Times New Roman" w:cs="Times New Roman"/>
          <w:sz w:val="20"/>
          <w:szCs w:val="20"/>
        </w:rPr>
      </w:pPr>
    </w:p>
    <w:p w14:paraId="6E91B917" w14:textId="0D490DAE" w:rsidR="00A95738" w:rsidRPr="00F20024" w:rsidRDefault="007744A0" w:rsidP="007744A0">
      <w:pPr>
        <w:pStyle w:val="ListParagraph"/>
        <w:numPr>
          <w:ilvl w:val="0"/>
          <w:numId w:val="34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how to check wlan0 to see how many clients is connect to this Wi-Fi by using the same command line </w:t>
      </w:r>
    </w:p>
    <w:p w14:paraId="469E7426" w14:textId="4A2756DD" w:rsidR="00030F13" w:rsidRPr="00F20024" w:rsidRDefault="00030F13" w:rsidP="007744A0">
      <w:pPr>
        <w:pStyle w:val="ListParagraph"/>
        <w:numPr>
          <w:ilvl w:val="0"/>
          <w:numId w:val="34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you see </w:t>
      </w:r>
      <w:r w:rsidR="003F5DF1" w:rsidRPr="00F20024">
        <w:rPr>
          <w:rFonts w:ascii="Times New Roman" w:eastAsia="Calibri" w:hAnsi="Times New Roman" w:cs="Times New Roman"/>
          <w:sz w:val="20"/>
          <w:szCs w:val="20"/>
        </w:rPr>
        <w:t>all the info about the client info on the pc</w:t>
      </w:r>
    </w:p>
    <w:p w14:paraId="63B0D770" w14:textId="77777777" w:rsidR="00D8114C" w:rsidRPr="00F20024" w:rsidRDefault="003F5DF1" w:rsidP="00D8114C">
      <w:pPr>
        <w:pStyle w:val="ListParagraph"/>
        <w:rPr>
          <w:rFonts w:ascii="Times New Roman" w:eastAsia="Calibri" w:hAnsi="Times New Roman" w:cs="Times New Roman"/>
          <w:b/>
          <w:bCs/>
          <w:sz w:val="20"/>
          <w:szCs w:val="20"/>
        </w:rPr>
      </w:pPr>
      <w:r w:rsidRPr="00F20024">
        <w:rPr>
          <w:rFonts w:ascii="Times New Roman" w:eastAsia="Calibri" w:hAnsi="Times New Roman" w:cs="Times New Roman"/>
          <w:noProof/>
          <w:sz w:val="20"/>
          <w:szCs w:val="20"/>
        </w:rPr>
        <w:drawing>
          <wp:inline distT="0" distB="0" distL="0" distR="0" wp14:anchorId="5B9D79FC" wp14:editId="0777014E">
            <wp:extent cx="5391150" cy="1724025"/>
            <wp:effectExtent l="0" t="0" r="0" b="0"/>
            <wp:docPr id="5" name="Picture 5" descr="A screen shot of a smart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lan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13" cy="1724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AD6E2" w14:textId="77777777" w:rsidR="00D8114C" w:rsidRPr="00F20024" w:rsidRDefault="00D8114C" w:rsidP="00D8114C">
      <w:pPr>
        <w:pStyle w:val="ListParagraph"/>
        <w:ind w:left="0"/>
        <w:rPr>
          <w:rFonts w:ascii="Times New Roman" w:eastAsia="Calibri" w:hAnsi="Times New Roman" w:cs="Times New Roman"/>
          <w:b/>
          <w:bCs/>
          <w:sz w:val="20"/>
          <w:szCs w:val="20"/>
        </w:rPr>
      </w:pPr>
    </w:p>
    <w:p w14:paraId="27AEE41A" w14:textId="77777777" w:rsidR="00AE6153" w:rsidRPr="00F20024" w:rsidRDefault="005D5650">
      <w:pPr>
        <w:ind w:left="144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color w:val="FF0000"/>
          <w:sz w:val="20"/>
          <w:szCs w:val="20"/>
        </w:rPr>
        <w:t xml:space="preserve">Man-In the middle attacks </w:t>
      </w:r>
    </w:p>
    <w:p w14:paraId="27AEE41B" w14:textId="77777777" w:rsidR="00AE6153" w:rsidRPr="00F20024" w:rsidRDefault="005D5650">
      <w:pPr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7704" w:dyaOrig="3417" w14:anchorId="27AEE505">
          <v:rect id="rectole0000000006" o:spid="_x0000_i1029" style="width:388.5pt;height:172.5pt" o:ole="" o:preferrelative="t" stroked="f">
            <v:imagedata r:id="rId19" o:title=""/>
          </v:rect>
          <o:OLEObject Type="Embed" ProgID="StaticMetafile" ShapeID="rectole0000000006" DrawAspect="Content" ObjectID="_1649503395" r:id="rId20"/>
        </w:object>
      </w:r>
    </w:p>
    <w:p w14:paraId="27AEE41C" w14:textId="0CCEE627" w:rsidR="00AE6153" w:rsidRPr="00F20024" w:rsidRDefault="005D5650">
      <w:pPr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What is </w:t>
      </w:r>
      <w:r w:rsidR="00D8114C" w:rsidRPr="00F20024">
        <w:rPr>
          <w:rFonts w:ascii="Times New Roman" w:eastAsia="Calibri" w:hAnsi="Times New Roman" w:cs="Times New Roman"/>
          <w:b/>
          <w:sz w:val="20"/>
          <w:szCs w:val="20"/>
        </w:rPr>
        <w:t>ARP: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Address Resolution Protocol </w:t>
      </w:r>
    </w:p>
    <w:p w14:paraId="27AEE41D" w14:textId="77777777" w:rsidR="00AE6153" w:rsidRPr="00F20024" w:rsidRDefault="005D5650">
      <w:pPr>
        <w:numPr>
          <w:ilvl w:val="0"/>
          <w:numId w:val="5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Simple protocol uses to map IP address of a machine to its MAC address </w:t>
      </w:r>
    </w:p>
    <w:p w14:paraId="27AEE41E" w14:textId="11D88F57" w:rsidR="00AE6153" w:rsidRPr="00F20024" w:rsidRDefault="005D5650">
      <w:pPr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Examples of ARP on kali Linux and Windows </w:t>
      </w:r>
    </w:p>
    <w:p w14:paraId="27AEE41F" w14:textId="6FE18B7C" w:rsidR="00AE6153" w:rsidRPr="00F20024" w:rsidRDefault="00653848" w:rsidP="00653848">
      <w:pPr>
        <w:pStyle w:val="ListParagraph"/>
        <w:numPr>
          <w:ilvl w:val="0"/>
          <w:numId w:val="45"/>
        </w:num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Just type ARP – a </w:t>
      </w:r>
      <w:r w:rsidRPr="00F20024">
        <w:rPr>
          <w:rFonts w:ascii="Times New Roman" w:eastAsia="Calibri" w:hAnsi="Times New Roman" w:cs="Times New Roman"/>
          <w:b/>
          <w:bCs/>
          <w:sz w:val="20"/>
          <w:szCs w:val="20"/>
        </w:rPr>
        <w:t>in kali Linux terminal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: you will get this result: </w:t>
      </w:r>
      <w:r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>_gateway (</w:t>
      </w:r>
      <w:proofErr w:type="gramStart"/>
      <w:r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>10.0.2.2 )</w:t>
      </w:r>
      <w:proofErr w:type="gramEnd"/>
      <w:r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 xml:space="preserve"> </w:t>
      </w:r>
    </w:p>
    <w:p w14:paraId="27AEE420" w14:textId="77777777" w:rsidR="00AE6153" w:rsidRPr="00F20024" w:rsidRDefault="00AE6153">
      <w:pPr>
        <w:ind w:left="720"/>
        <w:rPr>
          <w:rFonts w:ascii="Times New Roman" w:eastAsia="Calibri" w:hAnsi="Times New Roman" w:cs="Times New Roman"/>
          <w:sz w:val="20"/>
          <w:szCs w:val="20"/>
        </w:rPr>
      </w:pPr>
    </w:p>
    <w:p w14:paraId="27AEE421" w14:textId="77777777" w:rsidR="00AE6153" w:rsidRPr="00F20024" w:rsidRDefault="005D5650">
      <w:pPr>
        <w:ind w:left="72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sz w:val="20"/>
          <w:szCs w:val="20"/>
        </w:rPr>
        <w:t>Windows ARP</w:t>
      </w:r>
    </w:p>
    <w:p w14:paraId="27AEE422" w14:textId="77777777" w:rsidR="00AE6153" w:rsidRPr="00F20024" w:rsidRDefault="005D5650">
      <w:pPr>
        <w:ind w:left="72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6783" w:dyaOrig="2750" w14:anchorId="27AEE507">
          <v:rect id="rectole0000000008" o:spid="_x0000_i1030" style="width:338.25pt;height:136.5pt" o:ole="" o:preferrelative="t" stroked="f">
            <v:imagedata r:id="rId21" o:title=""/>
          </v:rect>
          <o:OLEObject Type="Embed" ProgID="StaticMetafile" ShapeID="rectole0000000008" DrawAspect="Content" ObjectID="_1649503396" r:id="rId22"/>
        </w:object>
      </w:r>
    </w:p>
    <w:p w14:paraId="27AEE423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24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25" w14:textId="77777777" w:rsidR="00AE6153" w:rsidRPr="00F20024" w:rsidRDefault="005D5650">
      <w:pPr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Using ARP Spoofing </w:t>
      </w:r>
    </w:p>
    <w:p w14:paraId="27AEE426" w14:textId="77777777" w:rsidR="00AE6153" w:rsidRPr="00F20024" w:rsidRDefault="005D5650">
      <w:pPr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: using ARPSPOOF </w:t>
      </w:r>
    </w:p>
    <w:p w14:paraId="27AEE427" w14:textId="77777777" w:rsidR="00AE6153" w:rsidRPr="00F20024" w:rsidRDefault="005D5650">
      <w:pPr>
        <w:numPr>
          <w:ilvl w:val="0"/>
          <w:numId w:val="6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rpspoof tool to run arp spoofing attacks </w:t>
      </w:r>
    </w:p>
    <w:p w14:paraId="27AEE428" w14:textId="77777777" w:rsidR="00AE6153" w:rsidRPr="00F20024" w:rsidRDefault="005D5650">
      <w:pPr>
        <w:numPr>
          <w:ilvl w:val="0"/>
          <w:numId w:val="6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Simple and reliable </w:t>
      </w:r>
    </w:p>
    <w:p w14:paraId="27AEE429" w14:textId="77777777" w:rsidR="00AE6153" w:rsidRPr="00F20024" w:rsidRDefault="005D5650">
      <w:pPr>
        <w:numPr>
          <w:ilvl w:val="0"/>
          <w:numId w:val="6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Ported to most operating systems including Android and iOS</w:t>
      </w:r>
    </w:p>
    <w:p w14:paraId="27AEE42A" w14:textId="77777777" w:rsidR="00AE6153" w:rsidRPr="00F20024" w:rsidRDefault="005D5650">
      <w:pPr>
        <w:numPr>
          <w:ilvl w:val="0"/>
          <w:numId w:val="6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Usage is always the same </w:t>
      </w:r>
    </w:p>
    <w:p w14:paraId="27AEE42B" w14:textId="77777777" w:rsidR="00AE6153" w:rsidRPr="00F20024" w:rsidRDefault="005D5650">
      <w:pPr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Use: </w:t>
      </w:r>
    </w:p>
    <w:p w14:paraId="27AEE42C" w14:textId="67F07423" w:rsidR="00AE6153" w:rsidRPr="00F20024" w:rsidRDefault="005D5650">
      <w:pPr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. </w:t>
      </w:r>
      <w:proofErr w:type="spellStart"/>
      <w:r w:rsidRPr="00F20024">
        <w:rPr>
          <w:rFonts w:ascii="Times New Roman" w:eastAsia="Calibri" w:hAnsi="Times New Roman" w:cs="Times New Roman"/>
          <w:sz w:val="20"/>
          <w:szCs w:val="20"/>
        </w:rPr>
        <w:t>arpspoof</w:t>
      </w:r>
      <w:proofErr w:type="spellEnd"/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-I [ </w:t>
      </w:r>
      <w:r w:rsidR="00F20024" w:rsidRPr="00F20024">
        <w:rPr>
          <w:rFonts w:ascii="Times New Roman" w:eastAsia="Calibri" w:hAnsi="Times New Roman" w:cs="Times New Roman"/>
          <w:sz w:val="20"/>
          <w:szCs w:val="20"/>
        </w:rPr>
        <w:t>interface]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-t [ client IP ] [ gateway IP]</w:t>
      </w:r>
    </w:p>
    <w:p w14:paraId="27AEE42D" w14:textId="77777777" w:rsidR="00AE6153" w:rsidRPr="00F20024" w:rsidRDefault="005D5650">
      <w:pPr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lastRenderedPageBreak/>
        <w:t xml:space="preserve">. arpspoof -I [ </w:t>
      </w:r>
      <w:proofErr w:type="gramStart"/>
      <w:r w:rsidRPr="00F20024">
        <w:rPr>
          <w:rFonts w:ascii="Times New Roman" w:eastAsia="Calibri" w:hAnsi="Times New Roman" w:cs="Times New Roman"/>
          <w:sz w:val="20"/>
          <w:szCs w:val="20"/>
        </w:rPr>
        <w:t>interface ]</w:t>
      </w:r>
      <w:proofErr w:type="gramEnd"/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-t [ gateway IP ] [ client IP ]  </w:t>
      </w:r>
    </w:p>
    <w:p w14:paraId="27AEE42E" w14:textId="77777777" w:rsidR="00AE6153" w:rsidRPr="00F20024" w:rsidRDefault="00AE6153">
      <w:pPr>
        <w:ind w:left="720"/>
        <w:rPr>
          <w:rFonts w:ascii="Times New Roman" w:eastAsia="Calibri" w:hAnsi="Times New Roman" w:cs="Times New Roman"/>
          <w:sz w:val="20"/>
          <w:szCs w:val="20"/>
        </w:rPr>
      </w:pPr>
    </w:p>
    <w:p w14:paraId="27AEE42F" w14:textId="77777777" w:rsidR="00AE6153" w:rsidRPr="00F20024" w:rsidRDefault="005D5650">
      <w:pPr>
        <w:ind w:left="72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sz w:val="20"/>
          <w:szCs w:val="20"/>
        </w:rPr>
        <w:t>Using Better Cap:</w:t>
      </w:r>
    </w:p>
    <w:p w14:paraId="27AEE430" w14:textId="77777777" w:rsidR="00AE6153" w:rsidRPr="00F20024" w:rsidRDefault="005D5650">
      <w:pPr>
        <w:numPr>
          <w:ilvl w:val="0"/>
          <w:numId w:val="7"/>
        </w:numPr>
        <w:ind w:left="720" w:hanging="36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sz w:val="20"/>
          <w:szCs w:val="20"/>
        </w:rPr>
        <w:t>Framework to run network attack</w:t>
      </w:r>
    </w:p>
    <w:p w14:paraId="27AEE431" w14:textId="2B8903A0" w:rsidR="00AE6153" w:rsidRPr="00F20024" w:rsidRDefault="005D5650">
      <w:pPr>
        <w:numPr>
          <w:ilvl w:val="0"/>
          <w:numId w:val="7"/>
        </w:numPr>
        <w:ind w:left="720" w:hanging="36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Can be used </w:t>
      </w:r>
      <w:r w:rsidR="00F60FB4" w:rsidRPr="00F20024">
        <w:rPr>
          <w:rFonts w:ascii="Times New Roman" w:eastAsia="Calibri" w:hAnsi="Times New Roman" w:cs="Times New Roman"/>
          <w:b/>
          <w:sz w:val="20"/>
          <w:szCs w:val="20"/>
        </w:rPr>
        <w:t>to:</w:t>
      </w:r>
    </w:p>
    <w:p w14:paraId="27AEE432" w14:textId="1BF02FC9" w:rsidR="00AE6153" w:rsidRPr="00F20024" w:rsidRDefault="005D5650">
      <w:pPr>
        <w:numPr>
          <w:ilvl w:val="0"/>
          <w:numId w:val="7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RP Spoof target </w:t>
      </w:r>
      <w:r w:rsidR="00F60FB4" w:rsidRPr="00F20024">
        <w:rPr>
          <w:rFonts w:ascii="Times New Roman" w:eastAsia="Calibri" w:hAnsi="Times New Roman" w:cs="Times New Roman"/>
          <w:sz w:val="20"/>
          <w:szCs w:val="20"/>
        </w:rPr>
        <w:t>(redirect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the flow of </w:t>
      </w:r>
      <w:r w:rsidR="00F60FB4" w:rsidRPr="00F20024">
        <w:rPr>
          <w:rFonts w:ascii="Times New Roman" w:eastAsia="Calibri" w:hAnsi="Times New Roman" w:cs="Times New Roman"/>
          <w:sz w:val="20"/>
          <w:szCs w:val="20"/>
        </w:rPr>
        <w:t>packets)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27AEE433" w14:textId="0A99AD31" w:rsidR="00AE6153" w:rsidRPr="00F20024" w:rsidRDefault="005D5650">
      <w:pPr>
        <w:numPr>
          <w:ilvl w:val="0"/>
          <w:numId w:val="7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Sniff data </w:t>
      </w:r>
      <w:r w:rsidR="00F60FB4" w:rsidRPr="00F20024">
        <w:rPr>
          <w:rFonts w:ascii="Times New Roman" w:eastAsia="Calibri" w:hAnsi="Times New Roman" w:cs="Times New Roman"/>
          <w:sz w:val="20"/>
          <w:szCs w:val="20"/>
        </w:rPr>
        <w:t>(URLs,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username passwords)</w:t>
      </w:r>
    </w:p>
    <w:p w14:paraId="27AEE434" w14:textId="77777777" w:rsidR="00AE6153" w:rsidRPr="00F20024" w:rsidRDefault="005D5650">
      <w:pPr>
        <w:numPr>
          <w:ilvl w:val="0"/>
          <w:numId w:val="7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Bypass HTTPs</w:t>
      </w:r>
    </w:p>
    <w:p w14:paraId="27AEE435" w14:textId="7FBF0440" w:rsidR="00AE6153" w:rsidRPr="00F20024" w:rsidRDefault="005D5650">
      <w:pPr>
        <w:numPr>
          <w:ilvl w:val="0"/>
          <w:numId w:val="7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Redirect domain request </w:t>
      </w:r>
      <w:r w:rsidR="00F60FB4" w:rsidRPr="00F20024">
        <w:rPr>
          <w:rFonts w:ascii="Times New Roman" w:eastAsia="Calibri" w:hAnsi="Times New Roman" w:cs="Times New Roman"/>
          <w:sz w:val="20"/>
          <w:szCs w:val="20"/>
        </w:rPr>
        <w:t>(DNS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F60FB4" w:rsidRPr="00F20024">
        <w:rPr>
          <w:rFonts w:ascii="Times New Roman" w:eastAsia="Calibri" w:hAnsi="Times New Roman" w:cs="Times New Roman"/>
          <w:sz w:val="20"/>
          <w:szCs w:val="20"/>
        </w:rPr>
        <w:t>spoofing)</w:t>
      </w:r>
    </w:p>
    <w:p w14:paraId="27AEE436" w14:textId="71F2350E" w:rsidR="00AE6153" w:rsidRPr="00F20024" w:rsidRDefault="005D5650">
      <w:pPr>
        <w:numPr>
          <w:ilvl w:val="0"/>
          <w:numId w:val="7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Inject code in loaded </w:t>
      </w:r>
      <w:r w:rsidR="00F60FB4" w:rsidRPr="00F20024">
        <w:rPr>
          <w:rFonts w:ascii="Times New Roman" w:eastAsia="Calibri" w:hAnsi="Times New Roman" w:cs="Times New Roman"/>
          <w:sz w:val="20"/>
          <w:szCs w:val="20"/>
        </w:rPr>
        <w:t>pages and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more </w:t>
      </w:r>
    </w:p>
    <w:p w14:paraId="27AEE437" w14:textId="44CDD031" w:rsidR="00AE6153" w:rsidRPr="00F20024" w:rsidRDefault="00F60FB4">
      <w:pPr>
        <w:numPr>
          <w:ilvl w:val="0"/>
          <w:numId w:val="7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Use:</w:t>
      </w:r>
      <w:r w:rsidR="005D5650"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proofErr w:type="gramStart"/>
      <w:r w:rsidR="005D5650" w:rsidRPr="00F20024">
        <w:rPr>
          <w:rFonts w:ascii="Times New Roman" w:eastAsia="Calibri" w:hAnsi="Times New Roman" w:cs="Times New Roman"/>
          <w:sz w:val="20"/>
          <w:szCs w:val="20"/>
        </w:rPr>
        <w:t>battercap  -</w:t>
      </w:r>
      <w:proofErr w:type="gramEnd"/>
      <w:r w:rsidR="005D5650" w:rsidRPr="00F20024">
        <w:rPr>
          <w:rFonts w:ascii="Times New Roman" w:eastAsia="Calibri" w:hAnsi="Times New Roman" w:cs="Times New Roman"/>
          <w:sz w:val="20"/>
          <w:szCs w:val="20"/>
        </w:rPr>
        <w:t xml:space="preserve">iface ( interface )  &gt; install bettercap in kali Linux : apt-get install bettercap </w:t>
      </w:r>
    </w:p>
    <w:p w14:paraId="27AEE438" w14:textId="77777777" w:rsidR="00AE6153" w:rsidRPr="00F20024" w:rsidRDefault="005D5650">
      <w:pPr>
        <w:numPr>
          <w:ilvl w:val="0"/>
          <w:numId w:val="7"/>
        </w:numPr>
        <w:ind w:left="144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Click help to see what you need </w:t>
      </w:r>
    </w:p>
    <w:p w14:paraId="27AEE439" w14:textId="77777777" w:rsidR="00AE6153" w:rsidRPr="00F20024" w:rsidRDefault="005D5650">
      <w:pPr>
        <w:numPr>
          <w:ilvl w:val="0"/>
          <w:numId w:val="7"/>
        </w:numPr>
        <w:ind w:left="1440" w:hanging="36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How to check client to connected to the same network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proofErr w:type="gramStart"/>
      <w:r w:rsidRPr="00F20024">
        <w:rPr>
          <w:rFonts w:ascii="Times New Roman" w:eastAsia="Calibri" w:hAnsi="Times New Roman" w:cs="Times New Roman"/>
          <w:b/>
          <w:sz w:val="20"/>
          <w:szCs w:val="20"/>
        </w:rPr>
        <w:t>( by</w:t>
      </w:r>
      <w:proofErr w:type="gramEnd"/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doing net. Probe </w:t>
      </w:r>
      <w:proofErr w:type="gramStart"/>
      <w:r w:rsidRPr="00F20024">
        <w:rPr>
          <w:rFonts w:ascii="Times New Roman" w:eastAsia="Calibri" w:hAnsi="Times New Roman" w:cs="Times New Roman"/>
          <w:b/>
          <w:sz w:val="20"/>
          <w:szCs w:val="20"/>
        </w:rPr>
        <w:t>on )</w:t>
      </w:r>
      <w:proofErr w:type="gramEnd"/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</w:p>
    <w:p w14:paraId="27AEE43A" w14:textId="77777777" w:rsidR="00AE6153" w:rsidRPr="00F20024" w:rsidRDefault="005D5650">
      <w:pPr>
        <w:ind w:left="108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8985" w:dyaOrig="3124" w14:anchorId="27AEE508">
          <v:rect id="rectole0000000009" o:spid="_x0000_i1031" style="width:446.25pt;height:158.25pt" o:ole="" o:preferrelative="t" stroked="f">
            <v:imagedata r:id="rId23" o:title=""/>
          </v:rect>
          <o:OLEObject Type="Embed" ProgID="StaticMetafile" ShapeID="rectole0000000009" DrawAspect="Content" ObjectID="_1649503397" r:id="rId24"/>
        </w:object>
      </w:r>
    </w:p>
    <w:p w14:paraId="27AEE43B" w14:textId="77777777" w:rsidR="00AE6153" w:rsidRPr="00F20024" w:rsidRDefault="00AE6153">
      <w:pPr>
        <w:ind w:left="1080"/>
        <w:rPr>
          <w:rFonts w:ascii="Times New Roman" w:eastAsia="Calibri" w:hAnsi="Times New Roman" w:cs="Times New Roman"/>
          <w:b/>
          <w:sz w:val="20"/>
          <w:szCs w:val="20"/>
        </w:rPr>
      </w:pPr>
    </w:p>
    <w:p w14:paraId="27AEE43C" w14:textId="77777777" w:rsidR="00AE6153" w:rsidRPr="00F20024" w:rsidRDefault="005D5650">
      <w:pPr>
        <w:ind w:left="108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How to see if the client is connected to the network: </w:t>
      </w:r>
    </w:p>
    <w:p w14:paraId="27AEE43D" w14:textId="77777777" w:rsidR="00AE6153" w:rsidRPr="00F20024" w:rsidRDefault="005D5650">
      <w:pPr>
        <w:ind w:left="108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8985" w:dyaOrig="2390" w14:anchorId="27AEE509">
          <v:rect id="rectole0000000010" o:spid="_x0000_i1032" style="width:446.25pt;height:122.25pt" o:ole="" o:preferrelative="t" stroked="f">
            <v:imagedata r:id="rId25" o:title=""/>
          </v:rect>
          <o:OLEObject Type="Embed" ProgID="StaticMetafile" ShapeID="rectole0000000010" DrawAspect="Content" ObjectID="_1649503398" r:id="rId26"/>
        </w:object>
      </w:r>
    </w:p>
    <w:p w14:paraId="27AEE43E" w14:textId="77777777" w:rsidR="00AE6153" w:rsidRPr="00F20024" w:rsidRDefault="00AE6153">
      <w:pPr>
        <w:ind w:left="1080"/>
        <w:rPr>
          <w:rFonts w:ascii="Times New Roman" w:eastAsia="Calibri" w:hAnsi="Times New Roman" w:cs="Times New Roman"/>
          <w:b/>
          <w:sz w:val="20"/>
          <w:szCs w:val="20"/>
        </w:rPr>
      </w:pPr>
    </w:p>
    <w:p w14:paraId="27AEE43F" w14:textId="77777777" w:rsidR="00AE6153" w:rsidRPr="00F20024" w:rsidRDefault="005D5650">
      <w:pPr>
        <w:ind w:left="108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To get more information about the client details type </w:t>
      </w:r>
      <w:proofErr w:type="spellStart"/>
      <w:proofErr w:type="gramStart"/>
      <w:r w:rsidRPr="00F20024">
        <w:rPr>
          <w:rFonts w:ascii="Times New Roman" w:eastAsia="Calibri" w:hAnsi="Times New Roman" w:cs="Times New Roman"/>
          <w:b/>
          <w:sz w:val="20"/>
          <w:szCs w:val="20"/>
        </w:rPr>
        <w:t>net.show</w:t>
      </w:r>
      <w:proofErr w:type="spellEnd"/>
      <w:proofErr w:type="gramEnd"/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</w:p>
    <w:p w14:paraId="27AEE440" w14:textId="77777777" w:rsidR="00AE6153" w:rsidRPr="00F20024" w:rsidRDefault="005D5650">
      <w:pPr>
        <w:ind w:left="108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8985" w:dyaOrig="2529" w14:anchorId="27AEE50A">
          <v:rect id="rectole0000000011" o:spid="_x0000_i1033" style="width:446.25pt;height:129.75pt" o:ole="" o:preferrelative="t" stroked="f">
            <v:imagedata r:id="rId27" o:title=""/>
          </v:rect>
          <o:OLEObject Type="Embed" ProgID="StaticMetafile" ShapeID="rectole0000000011" DrawAspect="Content" ObjectID="_1649503399" r:id="rId28"/>
        </w:object>
      </w:r>
    </w:p>
    <w:p w14:paraId="27AEE441" w14:textId="77777777" w:rsidR="00AE6153" w:rsidRPr="00F20024" w:rsidRDefault="00AE6153">
      <w:pPr>
        <w:ind w:left="1080"/>
        <w:rPr>
          <w:rFonts w:ascii="Times New Roman" w:eastAsia="Calibri" w:hAnsi="Times New Roman" w:cs="Times New Roman"/>
          <w:b/>
          <w:sz w:val="20"/>
          <w:szCs w:val="20"/>
        </w:rPr>
      </w:pPr>
    </w:p>
    <w:p w14:paraId="27AEE442" w14:textId="77777777" w:rsidR="00AE6153" w:rsidRPr="00F20024" w:rsidRDefault="005D5650">
      <w:pPr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Using Arpspoof using bettercap to access more information 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such as password, login </w:t>
      </w:r>
    </w:p>
    <w:p w14:paraId="27AEE443" w14:textId="1A8A1C83" w:rsidR="00AE6153" w:rsidRPr="00F20024" w:rsidRDefault="005D5650">
      <w:pPr>
        <w:numPr>
          <w:ilvl w:val="0"/>
          <w:numId w:val="8"/>
        </w:numPr>
        <w:ind w:left="720" w:hanging="36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You need to Turn on </w:t>
      </w:r>
      <w:r w:rsidR="00F60FB4" w:rsidRPr="00F20024">
        <w:rPr>
          <w:rFonts w:ascii="Times New Roman" w:eastAsia="Calibri" w:hAnsi="Times New Roman" w:cs="Times New Roman"/>
          <w:sz w:val="20"/>
          <w:szCs w:val="20"/>
        </w:rPr>
        <w:t>net. Probe.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F60FB4" w:rsidRPr="00F20024">
        <w:rPr>
          <w:rFonts w:ascii="Times New Roman" w:eastAsia="Calibri" w:hAnsi="Times New Roman" w:cs="Times New Roman"/>
          <w:sz w:val="20"/>
          <w:szCs w:val="20"/>
        </w:rPr>
        <w:t>net. recon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>by typing help-</w:t>
      </w:r>
    </w:p>
    <w:p w14:paraId="27AEE448" w14:textId="52552B0C" w:rsidR="00AE6153" w:rsidRPr="00F20024" w:rsidRDefault="00A93CE8">
      <w:pPr>
        <w:ind w:left="72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8092" w:dyaOrig="6940" w14:anchorId="27AEE50B">
          <v:rect id="rectole0000000012" o:spid="_x0000_i1034" style="width:460.5pt;height:273.75pt" o:ole="" o:preferrelative="t" stroked="f">
            <v:imagedata r:id="rId29" o:title=""/>
          </v:rect>
          <o:OLEObject Type="Embed" ProgID="StaticMetafile" ShapeID="rectole0000000012" DrawAspect="Content" ObjectID="_1649503400" r:id="rId30"/>
        </w:object>
      </w:r>
    </w:p>
    <w:p w14:paraId="27AEE449" w14:textId="77777777" w:rsidR="00AE6153" w:rsidRPr="00F20024" w:rsidRDefault="00AE6153">
      <w:pPr>
        <w:ind w:left="720"/>
        <w:rPr>
          <w:rFonts w:ascii="Times New Roman" w:eastAsia="Calibri" w:hAnsi="Times New Roman" w:cs="Times New Roman"/>
          <w:b/>
          <w:sz w:val="20"/>
          <w:szCs w:val="20"/>
        </w:rPr>
      </w:pPr>
    </w:p>
    <w:p w14:paraId="27AEE44A" w14:textId="77777777" w:rsidR="00AE6153" w:rsidRPr="00F20024" w:rsidRDefault="005D5650">
      <w:pPr>
        <w:ind w:left="72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o get more info about the man-the middle you need to do 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>arp. Spoof</w:t>
      </w:r>
    </w:p>
    <w:p w14:paraId="27AEE44B" w14:textId="6E267FF9" w:rsidR="00AE6153" w:rsidRPr="00F20024" w:rsidRDefault="005D5650">
      <w:pPr>
        <w:numPr>
          <w:ilvl w:val="0"/>
          <w:numId w:val="9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We </w:t>
      </w:r>
      <w:r w:rsidR="006E26D1" w:rsidRPr="00F20024">
        <w:rPr>
          <w:rFonts w:ascii="Times New Roman" w:eastAsia="Calibri" w:hAnsi="Times New Roman" w:cs="Times New Roman"/>
          <w:sz w:val="20"/>
          <w:szCs w:val="20"/>
        </w:rPr>
        <w:t>must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modify the option they give as with yellow colors </w:t>
      </w:r>
    </w:p>
    <w:p w14:paraId="27AEE44C" w14:textId="77777777" w:rsidR="00AE6153" w:rsidRPr="00F20024" w:rsidRDefault="005D5650">
      <w:pPr>
        <w:ind w:left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9115" w:dyaOrig="2900" w14:anchorId="27AEE50C">
          <v:rect id="rectole0000000013" o:spid="_x0000_i1035" style="width:453.75pt;height:2in" o:ole="" o:preferrelative="t" stroked="f">
            <v:imagedata r:id="rId31" o:title=""/>
          </v:rect>
          <o:OLEObject Type="Embed" ProgID="StaticMetafile" ShapeID="rectole0000000013" DrawAspect="Content" ObjectID="_1649503401" r:id="rId32"/>
        </w:object>
      </w:r>
    </w:p>
    <w:p w14:paraId="27AEE44D" w14:textId="3F56A56C" w:rsidR="00AE6153" w:rsidRPr="00F20024" w:rsidRDefault="005D5650">
      <w:pPr>
        <w:numPr>
          <w:ilvl w:val="0"/>
          <w:numId w:val="10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o change the </w:t>
      </w:r>
      <w:r w:rsidR="00F53EEE" w:rsidRPr="00F20024">
        <w:rPr>
          <w:rFonts w:ascii="Times New Roman" w:eastAsia="Calibri" w:hAnsi="Times New Roman" w:cs="Times New Roman"/>
          <w:sz w:val="20"/>
          <w:szCs w:val="20"/>
        </w:rPr>
        <w:t>modify: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>set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  <w:r w:rsidR="00F53EEE"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arp. </w:t>
      </w:r>
      <w:proofErr w:type="gramStart"/>
      <w:r w:rsidR="00F53EEE" w:rsidRPr="00F20024">
        <w:rPr>
          <w:rFonts w:ascii="Times New Roman" w:eastAsia="Calibri" w:hAnsi="Times New Roman" w:cs="Times New Roman"/>
          <w:b/>
          <w:sz w:val="20"/>
          <w:szCs w:val="20"/>
        </w:rPr>
        <w:t>spoof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>.fullduplex</w:t>
      </w:r>
      <w:proofErr w:type="gramEnd"/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="00F53EEE" w:rsidRPr="00F20024">
        <w:rPr>
          <w:rFonts w:ascii="Times New Roman" w:eastAsia="Calibri" w:hAnsi="Times New Roman" w:cs="Times New Roman"/>
          <w:sz w:val="20"/>
          <w:szCs w:val="20"/>
        </w:rPr>
        <w:t>(value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) change to 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true </w:t>
      </w:r>
    </w:p>
    <w:p w14:paraId="27AEE44E" w14:textId="105A8D22" w:rsidR="00AE6153" w:rsidRPr="00F20024" w:rsidRDefault="005D5650">
      <w:pPr>
        <w:numPr>
          <w:ilvl w:val="0"/>
          <w:numId w:val="10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Change the target that you need to run against: 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set </w:t>
      </w:r>
      <w:proofErr w:type="gramStart"/>
      <w:r w:rsidRPr="00F20024">
        <w:rPr>
          <w:rFonts w:ascii="Times New Roman" w:eastAsia="Calibri" w:hAnsi="Times New Roman" w:cs="Times New Roman"/>
          <w:b/>
          <w:sz w:val="20"/>
          <w:szCs w:val="20"/>
        </w:rPr>
        <w:t>arp.spoof</w:t>
      </w:r>
      <w:proofErr w:type="gramEnd"/>
      <w:r w:rsidRPr="00F20024">
        <w:rPr>
          <w:rFonts w:ascii="Times New Roman" w:eastAsia="Calibri" w:hAnsi="Times New Roman" w:cs="Times New Roman"/>
          <w:b/>
          <w:sz w:val="20"/>
          <w:szCs w:val="20"/>
        </w:rPr>
        <w:t>.targets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(value) IP against my </w:t>
      </w:r>
      <w:r w:rsidR="00F53EEE" w:rsidRPr="00F20024">
        <w:rPr>
          <w:rFonts w:ascii="Times New Roman" w:eastAsia="Calibri" w:hAnsi="Times New Roman" w:cs="Times New Roman"/>
          <w:sz w:val="20"/>
          <w:szCs w:val="20"/>
        </w:rPr>
        <w:t>target: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which are windows </w:t>
      </w:r>
      <w:r w:rsidR="00F53EEE" w:rsidRPr="00F20024">
        <w:rPr>
          <w:rFonts w:ascii="Times New Roman" w:eastAsia="Calibri" w:hAnsi="Times New Roman" w:cs="Times New Roman"/>
          <w:b/>
          <w:sz w:val="20"/>
          <w:szCs w:val="20"/>
        </w:rPr>
        <w:t>(10.0.2.15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>)</w:t>
      </w:r>
    </w:p>
    <w:p w14:paraId="27AEE44F" w14:textId="33060A41" w:rsidR="00AE6153" w:rsidRPr="00F20024" w:rsidRDefault="005D5650">
      <w:pPr>
        <w:numPr>
          <w:ilvl w:val="0"/>
          <w:numId w:val="10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So, we </w:t>
      </w:r>
      <w:r w:rsidR="00F53EEE" w:rsidRPr="00F20024">
        <w:rPr>
          <w:rFonts w:ascii="Times New Roman" w:eastAsia="Calibri" w:hAnsi="Times New Roman" w:cs="Times New Roman"/>
          <w:b/>
          <w:sz w:val="20"/>
          <w:szCs w:val="20"/>
        </w:rPr>
        <w:t>must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turn on the </w:t>
      </w:r>
      <w:r w:rsidR="00F53EEE" w:rsidRPr="00F20024">
        <w:rPr>
          <w:rFonts w:ascii="Times New Roman" w:eastAsia="Calibri" w:hAnsi="Times New Roman" w:cs="Times New Roman"/>
          <w:b/>
          <w:sz w:val="20"/>
          <w:szCs w:val="20"/>
        </w:rPr>
        <w:t>arp. Spoof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="00F53EEE" w:rsidRPr="00F20024">
        <w:rPr>
          <w:rFonts w:ascii="Times New Roman" w:eastAsia="Calibri" w:hAnsi="Times New Roman" w:cs="Times New Roman"/>
          <w:b/>
          <w:sz w:val="20"/>
          <w:szCs w:val="20"/>
        </w:rPr>
        <w:t>(look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at the </w:t>
      </w:r>
      <w:r w:rsidR="00F53EEE" w:rsidRPr="00F20024">
        <w:rPr>
          <w:rFonts w:ascii="Times New Roman" w:eastAsia="Calibri" w:hAnsi="Times New Roman" w:cs="Times New Roman"/>
          <w:b/>
          <w:sz w:val="20"/>
          <w:szCs w:val="20"/>
        </w:rPr>
        <w:t>picture)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</w:p>
    <w:p w14:paraId="27AEE450" w14:textId="77777777" w:rsidR="00AE6153" w:rsidRPr="00F20024" w:rsidRDefault="005D5650">
      <w:pPr>
        <w:numPr>
          <w:ilvl w:val="0"/>
          <w:numId w:val="10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ll the information on windows such as password login will go thru kali Linux since we did man in the middle </w:t>
      </w:r>
    </w:p>
    <w:p w14:paraId="27AEE451" w14:textId="77777777" w:rsidR="00AE6153" w:rsidRPr="00F20024" w:rsidRDefault="005D5650">
      <w:pPr>
        <w:ind w:left="36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9259" w:dyaOrig="4694" w14:anchorId="27AEE50D">
          <v:rect id="rectole0000000014" o:spid="_x0000_i1036" style="width:460.5pt;height:237.75pt" o:ole="" o:preferrelative="t" stroked="f">
            <v:imagedata r:id="rId33" o:title=""/>
          </v:rect>
          <o:OLEObject Type="Embed" ProgID="StaticMetafile" ShapeID="rectole0000000014" DrawAspect="Content" ObjectID="_1649503402" r:id="rId34"/>
        </w:object>
      </w:r>
    </w:p>
    <w:p w14:paraId="27AEE452" w14:textId="77777777" w:rsidR="00AE6153" w:rsidRPr="00F20024" w:rsidRDefault="005D5650">
      <w:pPr>
        <w:numPr>
          <w:ilvl w:val="0"/>
          <w:numId w:val="11"/>
        </w:numPr>
        <w:ind w:left="108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s you can see both IP address of windows and kali are the same </w:t>
      </w:r>
    </w:p>
    <w:p w14:paraId="27AEE453" w14:textId="661B7D35" w:rsidR="00AE6153" w:rsidRPr="00F20024" w:rsidRDefault="005D5650">
      <w:pPr>
        <w:numPr>
          <w:ilvl w:val="0"/>
          <w:numId w:val="11"/>
        </w:numPr>
        <w:ind w:left="108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nything you </w:t>
      </w:r>
      <w:r w:rsidR="00A93CE8" w:rsidRPr="00F20024">
        <w:rPr>
          <w:rFonts w:ascii="Times New Roman" w:eastAsia="Calibri" w:hAnsi="Times New Roman" w:cs="Times New Roman"/>
          <w:sz w:val="20"/>
          <w:szCs w:val="20"/>
        </w:rPr>
        <w:t xml:space="preserve">are </w:t>
      </w:r>
      <w:r w:rsidR="00E10B5C" w:rsidRPr="00F20024">
        <w:rPr>
          <w:rFonts w:ascii="Times New Roman" w:eastAsia="Calibri" w:hAnsi="Times New Roman" w:cs="Times New Roman"/>
          <w:sz w:val="20"/>
          <w:szCs w:val="20"/>
        </w:rPr>
        <w:t>doing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at windows such visiting website or login, kail will capture it </w:t>
      </w:r>
    </w:p>
    <w:p w14:paraId="27AEE454" w14:textId="77777777" w:rsidR="00AE6153" w:rsidRPr="00F20024" w:rsidRDefault="00AE6153">
      <w:pPr>
        <w:ind w:left="1080"/>
        <w:rPr>
          <w:rFonts w:ascii="Times New Roman" w:eastAsia="Calibri" w:hAnsi="Times New Roman" w:cs="Times New Roman"/>
          <w:b/>
          <w:sz w:val="20"/>
          <w:szCs w:val="20"/>
        </w:rPr>
      </w:pPr>
    </w:p>
    <w:p w14:paraId="27AEE455" w14:textId="77777777" w:rsidR="00AE6153" w:rsidRPr="00F20024" w:rsidRDefault="005D5650">
      <w:pPr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9388" w:dyaOrig="5122" w14:anchorId="27AEE50E">
          <v:rect id="rectole0000000015" o:spid="_x0000_i1037" style="width:468pt;height:259.5pt" o:ole="" o:preferrelative="t" stroked="f">
            <v:imagedata r:id="rId35" o:title=""/>
          </v:rect>
          <o:OLEObject Type="Embed" ProgID="StaticMetafile" ShapeID="rectole0000000015" DrawAspect="Content" ObjectID="_1649503403" r:id="rId36"/>
        </w:object>
      </w:r>
    </w:p>
    <w:p w14:paraId="27AEE456" w14:textId="5E814289" w:rsidR="00AE6153" w:rsidRPr="00F20024" w:rsidRDefault="005D5650">
      <w:pPr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To capture all data: </w:t>
      </w:r>
      <w:r w:rsidR="00221A8F" w:rsidRPr="00F20024">
        <w:rPr>
          <w:rFonts w:ascii="Times New Roman" w:eastAsia="Calibri" w:hAnsi="Times New Roman" w:cs="Times New Roman"/>
          <w:b/>
          <w:sz w:val="20"/>
          <w:szCs w:val="20"/>
        </w:rPr>
        <w:t>we will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use </w:t>
      </w:r>
      <w:r w:rsidR="00221A8F" w:rsidRPr="00F20024">
        <w:rPr>
          <w:rFonts w:ascii="Times New Roman" w:eastAsia="Calibri" w:hAnsi="Times New Roman" w:cs="Times New Roman"/>
          <w:b/>
          <w:sz w:val="20"/>
          <w:szCs w:val="20"/>
        </w:rPr>
        <w:t>net. niff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proofErr w:type="gramStart"/>
      <w:r w:rsidRPr="00F20024">
        <w:rPr>
          <w:rFonts w:ascii="Times New Roman" w:eastAsia="Calibri" w:hAnsi="Times New Roman" w:cs="Times New Roman"/>
          <w:b/>
          <w:sz w:val="20"/>
          <w:szCs w:val="20"/>
        </w:rPr>
        <w:t>( on</w:t>
      </w:r>
      <w:proofErr w:type="gramEnd"/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) </w:t>
      </w:r>
    </w:p>
    <w:p w14:paraId="27AEE457" w14:textId="32D82448" w:rsidR="00AE6153" w:rsidRPr="00F20024" w:rsidRDefault="005D5650">
      <w:pPr>
        <w:numPr>
          <w:ilvl w:val="0"/>
          <w:numId w:val="12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Everything on windows will be capture since we are not using any website </w:t>
      </w:r>
      <w:r w:rsidR="00221A8F" w:rsidRPr="00F20024">
        <w:rPr>
          <w:rFonts w:ascii="Times New Roman" w:eastAsia="Calibri" w:hAnsi="Times New Roman" w:cs="Times New Roman"/>
          <w:sz w:val="20"/>
          <w:szCs w:val="20"/>
        </w:rPr>
        <w:t>that have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https </w:t>
      </w:r>
    </w:p>
    <w:p w14:paraId="27AEE458" w14:textId="4CA2E192" w:rsidR="00AE6153" w:rsidRPr="00F20024" w:rsidRDefault="005D5650">
      <w:pPr>
        <w:numPr>
          <w:ilvl w:val="0"/>
          <w:numId w:val="12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fter we turn on the </w:t>
      </w:r>
      <w:r w:rsidR="00221A8F" w:rsidRPr="00F20024">
        <w:rPr>
          <w:rFonts w:ascii="Times New Roman" w:eastAsia="Calibri" w:hAnsi="Times New Roman" w:cs="Times New Roman"/>
          <w:sz w:val="20"/>
          <w:szCs w:val="20"/>
        </w:rPr>
        <w:t>sniff: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we capture the login and the password on the website we visited </w:t>
      </w:r>
    </w:p>
    <w:p w14:paraId="27AEE459" w14:textId="13AAED1C" w:rsidR="00AE6153" w:rsidRPr="00F20024" w:rsidRDefault="00BB2A8C">
      <w:pPr>
        <w:ind w:left="360"/>
        <w:rPr>
          <w:rFonts w:ascii="Times New Roman" w:eastAsia="Calibri" w:hAnsi="Times New Roman" w:cs="Times New Roman"/>
          <w:b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8985" w:dyaOrig="2179" w14:anchorId="27AEE50F">
          <v:rect id="rectole0000000016" o:spid="_x0000_i1038" style="width:511.5pt;height:2in" o:ole="" o:preferrelative="t" stroked="f">
            <v:imagedata r:id="rId37" o:title=""/>
          </v:rect>
          <o:OLEObject Type="Embed" ProgID="StaticMetafile" ShapeID="rectole0000000016" DrawAspect="Content" ObjectID="_1649503404" r:id="rId38"/>
        </w:object>
      </w:r>
    </w:p>
    <w:p w14:paraId="27AEE4E2" w14:textId="213BBEC6" w:rsidR="00AE6153" w:rsidRPr="00F20024" w:rsidRDefault="00933AEE">
      <w:pPr>
        <w:rPr>
          <w:rFonts w:ascii="Times New Roman" w:eastAsia="Calibri" w:hAnsi="Times New Roman" w:cs="Times New Roman"/>
          <w:color w:val="FF0000"/>
          <w:sz w:val="20"/>
          <w:szCs w:val="20"/>
        </w:rPr>
      </w:pPr>
      <w:r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>OWA</w:t>
      </w:r>
      <w:r w:rsidR="005D5650" w:rsidRPr="00F20024">
        <w:rPr>
          <w:rFonts w:ascii="Times New Roman" w:eastAsia="Calibri" w:hAnsi="Times New Roman" w:cs="Times New Roman"/>
          <w:color w:val="FF0000"/>
          <w:sz w:val="20"/>
          <w:szCs w:val="20"/>
        </w:rPr>
        <w:t>ZED Attack proxy ZAP</w:t>
      </w:r>
    </w:p>
    <w:p w14:paraId="27AEE4E3" w14:textId="77777777" w:rsidR="00AE6153" w:rsidRPr="00F20024" w:rsidRDefault="005D5650">
      <w:pPr>
        <w:numPr>
          <w:ilvl w:val="0"/>
          <w:numId w:val="26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utomatically find vulnerabilities in web application </w:t>
      </w:r>
    </w:p>
    <w:p w14:paraId="27AEE4E4" w14:textId="77777777" w:rsidR="00AE6153" w:rsidRPr="00F20024" w:rsidRDefault="005D5650">
      <w:pPr>
        <w:numPr>
          <w:ilvl w:val="0"/>
          <w:numId w:val="26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Free and easy to use </w:t>
      </w:r>
    </w:p>
    <w:p w14:paraId="27AEE4E5" w14:textId="77777777" w:rsidR="00AE6153" w:rsidRPr="00F20024" w:rsidRDefault="005D5650">
      <w:pPr>
        <w:numPr>
          <w:ilvl w:val="0"/>
          <w:numId w:val="26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Can also be sued for manual testing </w:t>
      </w:r>
    </w:p>
    <w:p w14:paraId="27AEE4E6" w14:textId="77777777" w:rsidR="00AE6153" w:rsidRPr="00F20024" w:rsidRDefault="005D5650">
      <w:pPr>
        <w:numPr>
          <w:ilvl w:val="0"/>
          <w:numId w:val="26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Something ZAP can give you a false alarm </w:t>
      </w:r>
    </w:p>
    <w:p w14:paraId="27AEE4E7" w14:textId="77777777" w:rsidR="00AE6153" w:rsidRPr="00F20024" w:rsidRDefault="005D5650">
      <w:pPr>
        <w:numPr>
          <w:ilvl w:val="0"/>
          <w:numId w:val="26"/>
        </w:numPr>
        <w:ind w:left="720" w:hanging="360"/>
        <w:rPr>
          <w:rFonts w:ascii="Times New Roman" w:eastAsia="Calibri" w:hAnsi="Times New Roman" w:cs="Times New Roman"/>
          <w:color w:val="FF0000"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7315" w:dyaOrig="4348" w14:anchorId="27AEE514">
          <v:rect id="rectole0000000021" o:spid="_x0000_i1043" style="width:367.5pt;height:3in" o:ole="" o:preferrelative="t" stroked="f">
            <v:imagedata r:id="rId39" o:title=""/>
          </v:rect>
          <o:OLEObject Type="Embed" ProgID="StaticMetafile" ShapeID="rectole0000000021" DrawAspect="Content" ObjectID="_1649503405" r:id="rId40"/>
        </w:object>
      </w:r>
    </w:p>
    <w:p w14:paraId="27AEE4E8" w14:textId="77777777" w:rsidR="00AE6153" w:rsidRPr="00F20024" w:rsidRDefault="00AE6153">
      <w:pPr>
        <w:rPr>
          <w:rFonts w:ascii="Times New Roman" w:eastAsia="Calibri" w:hAnsi="Times New Roman" w:cs="Times New Roman"/>
          <w:color w:val="FF0000"/>
          <w:sz w:val="20"/>
          <w:szCs w:val="20"/>
        </w:rPr>
      </w:pPr>
    </w:p>
    <w:p w14:paraId="27AEE4E9" w14:textId="77777777" w:rsidR="00AE6153" w:rsidRPr="00F20024" w:rsidRDefault="005D5650" w:rsidP="00CF49F5">
      <w:pPr>
        <w:numPr>
          <w:ilvl w:val="0"/>
          <w:numId w:val="27"/>
        </w:numPr>
        <w:spacing w:line="240" w:lineRule="auto"/>
        <w:ind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After we open OWASP Zap, we know target a website </w:t>
      </w:r>
    </w:p>
    <w:p w14:paraId="27AEE4EA" w14:textId="77777777" w:rsidR="00AE6153" w:rsidRPr="00F20024" w:rsidRDefault="00AE6153" w:rsidP="00CF49F5">
      <w:pPr>
        <w:spacing w:line="240" w:lineRule="auto"/>
        <w:rPr>
          <w:rFonts w:ascii="Times New Roman" w:eastAsia="Calibri" w:hAnsi="Times New Roman" w:cs="Times New Roman"/>
          <w:sz w:val="20"/>
          <w:szCs w:val="20"/>
        </w:rPr>
      </w:pPr>
    </w:p>
    <w:p w14:paraId="27AEE4EB" w14:textId="6F1E3497" w:rsidR="00AE6153" w:rsidRPr="00F20024" w:rsidRDefault="005D5650" w:rsidP="00CF49F5">
      <w:pPr>
        <w:numPr>
          <w:ilvl w:val="0"/>
          <w:numId w:val="28"/>
        </w:numPr>
        <w:spacing w:line="240" w:lineRule="auto"/>
        <w:ind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Practices </w:t>
      </w:r>
      <w:r w:rsidR="007B30E8" w:rsidRPr="00F20024">
        <w:rPr>
          <w:rFonts w:ascii="Times New Roman" w:eastAsia="Calibri" w:hAnsi="Times New Roman" w:cs="Times New Roman"/>
          <w:sz w:val="20"/>
          <w:szCs w:val="20"/>
        </w:rPr>
        <w:t>website:</w: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go to google dork its open source for everyone </w:t>
      </w:r>
    </w:p>
    <w:p w14:paraId="27AEE4EC" w14:textId="77777777" w:rsidR="00AE6153" w:rsidRPr="00F20024" w:rsidRDefault="00AE6153" w:rsidP="00CF49F5">
      <w:pPr>
        <w:spacing w:line="240" w:lineRule="auto"/>
        <w:rPr>
          <w:rFonts w:ascii="Times New Roman" w:eastAsia="Calibri" w:hAnsi="Times New Roman" w:cs="Times New Roman"/>
          <w:sz w:val="20"/>
          <w:szCs w:val="20"/>
        </w:rPr>
      </w:pPr>
    </w:p>
    <w:p w14:paraId="27AEE4ED" w14:textId="53B1F63D" w:rsidR="00AE6153" w:rsidRPr="00F20024" w:rsidRDefault="005D5650" w:rsidP="00CF49F5">
      <w:pPr>
        <w:numPr>
          <w:ilvl w:val="0"/>
          <w:numId w:val="29"/>
        </w:numPr>
        <w:spacing w:line="240" w:lineRule="auto"/>
        <w:ind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Look at the results on the picture after we did the target </w:t>
      </w:r>
      <w:r w:rsidR="007B30E8" w:rsidRPr="00F20024">
        <w:rPr>
          <w:rFonts w:ascii="Times New Roman" w:eastAsia="Calibri" w:hAnsi="Times New Roman" w:cs="Times New Roman"/>
          <w:sz w:val="20"/>
          <w:szCs w:val="20"/>
        </w:rPr>
        <w:t>(look</w:t>
      </w:r>
      <w:r w:rsidRPr="00F20024">
        <w:rPr>
          <w:rFonts w:ascii="Times New Roman" w:eastAsia="Calibri" w:hAnsi="Times New Roman" w:cs="Times New Roman"/>
          <w:b/>
          <w:color w:val="FF0000"/>
          <w:sz w:val="20"/>
          <w:szCs w:val="20"/>
        </w:rPr>
        <w:t xml:space="preserve"> at the alert and the </w:t>
      </w:r>
      <w:r w:rsidR="003D41E3" w:rsidRPr="00F20024">
        <w:rPr>
          <w:rFonts w:ascii="Times New Roman" w:eastAsia="Calibri" w:hAnsi="Times New Roman" w:cs="Times New Roman"/>
          <w:b/>
          <w:color w:val="FF0000"/>
          <w:sz w:val="20"/>
          <w:szCs w:val="20"/>
        </w:rPr>
        <w:t>context)</w:t>
      </w:r>
    </w:p>
    <w:p w14:paraId="27AEE4EE" w14:textId="77777777" w:rsidR="00AE6153" w:rsidRPr="00F20024" w:rsidRDefault="00AE6153" w:rsidP="00CF49F5">
      <w:pPr>
        <w:spacing w:line="240" w:lineRule="auto"/>
        <w:rPr>
          <w:rFonts w:ascii="Times New Roman" w:eastAsia="Calibri" w:hAnsi="Times New Roman" w:cs="Times New Roman"/>
          <w:sz w:val="20"/>
          <w:szCs w:val="20"/>
        </w:rPr>
      </w:pPr>
    </w:p>
    <w:p w14:paraId="27AEE4EF" w14:textId="77777777" w:rsidR="00AE6153" w:rsidRPr="00F20024" w:rsidRDefault="005D5650" w:rsidP="00CF49F5">
      <w:pPr>
        <w:numPr>
          <w:ilvl w:val="0"/>
          <w:numId w:val="30"/>
        </w:numPr>
        <w:spacing w:line="240" w:lineRule="auto"/>
        <w:ind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>You can get more information by click alert and contexts</w:t>
      </w:r>
    </w:p>
    <w:p w14:paraId="27AEE4F0" w14:textId="77777777" w:rsidR="00AE6153" w:rsidRPr="00F20024" w:rsidRDefault="00AE6153">
      <w:pPr>
        <w:ind w:left="720"/>
        <w:rPr>
          <w:rFonts w:ascii="Times New Roman" w:eastAsia="Calibri" w:hAnsi="Times New Roman" w:cs="Times New Roman"/>
          <w:sz w:val="20"/>
          <w:szCs w:val="20"/>
        </w:rPr>
      </w:pPr>
    </w:p>
    <w:p w14:paraId="27AEE4F1" w14:textId="77777777" w:rsidR="00AE6153" w:rsidRPr="00F20024" w:rsidRDefault="005D5650">
      <w:pPr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8985" w:dyaOrig="8668" w14:anchorId="27AEE515">
          <v:rect id="rectole0000000022" o:spid="_x0000_i1044" style="width:446.25pt;height:6in" o:ole="" o:preferrelative="t" stroked="f">
            <v:imagedata r:id="rId41" o:title=""/>
          </v:rect>
          <o:OLEObject Type="Embed" ProgID="StaticMetafile" ShapeID="rectole0000000022" DrawAspect="Content" ObjectID="_1649503406" r:id="rId42"/>
        </w:object>
      </w: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 </w:t>
      </w:r>
    </w:p>
    <w:p w14:paraId="27AEE4F2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F3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F4" w14:textId="4A8FDBF0" w:rsidR="00AE6153" w:rsidRPr="00F20024" w:rsidRDefault="005D5650">
      <w:pPr>
        <w:numPr>
          <w:ilvl w:val="0"/>
          <w:numId w:val="31"/>
        </w:numPr>
        <w:ind w:left="720" w:hanging="360"/>
        <w:rPr>
          <w:rFonts w:ascii="Times New Roman" w:eastAsia="Calibri" w:hAnsi="Times New Roman" w:cs="Times New Roman"/>
          <w:b/>
          <w:color w:val="FFC000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By attack this website we found 6 which are </w:t>
      </w:r>
      <w:r w:rsidRPr="00F20024">
        <w:rPr>
          <w:rFonts w:ascii="Times New Roman" w:eastAsia="Calibri" w:hAnsi="Times New Roman" w:cs="Times New Roman"/>
          <w:b/>
          <w:color w:val="FF0000"/>
          <w:sz w:val="20"/>
          <w:szCs w:val="20"/>
        </w:rPr>
        <w:t xml:space="preserve">red is high </w:t>
      </w:r>
      <w:r w:rsidR="00D42926" w:rsidRPr="00F20024">
        <w:rPr>
          <w:rFonts w:ascii="Times New Roman" w:eastAsia="Calibri" w:hAnsi="Times New Roman" w:cs="Times New Roman"/>
          <w:b/>
          <w:color w:val="FF0000"/>
          <w:sz w:val="20"/>
          <w:szCs w:val="20"/>
        </w:rPr>
        <w:t>alert,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 </w:t>
      </w:r>
      <w:r w:rsidRPr="00F20024">
        <w:rPr>
          <w:rFonts w:ascii="Times New Roman" w:eastAsia="Calibri" w:hAnsi="Times New Roman" w:cs="Times New Roman"/>
          <w:b/>
          <w:color w:val="ED7D31"/>
          <w:sz w:val="20"/>
          <w:szCs w:val="20"/>
        </w:rPr>
        <w:t xml:space="preserve">orange medium alert </w:t>
      </w:r>
      <w:r w:rsidRPr="00F20024">
        <w:rPr>
          <w:rFonts w:ascii="Times New Roman" w:eastAsia="Calibri" w:hAnsi="Times New Roman" w:cs="Times New Roman"/>
          <w:b/>
          <w:sz w:val="20"/>
          <w:szCs w:val="20"/>
        </w:rPr>
        <w:t xml:space="preserve">and </w:t>
      </w:r>
      <w:r w:rsidRPr="00F20024">
        <w:rPr>
          <w:rFonts w:ascii="Times New Roman" w:eastAsia="Calibri" w:hAnsi="Times New Roman" w:cs="Times New Roman"/>
          <w:b/>
          <w:color w:val="FFC000"/>
          <w:sz w:val="20"/>
          <w:szCs w:val="20"/>
        </w:rPr>
        <w:t xml:space="preserve">yellow low alert </w:t>
      </w:r>
    </w:p>
    <w:p w14:paraId="27AEE4F5" w14:textId="77777777" w:rsidR="00AE6153" w:rsidRPr="00F20024" w:rsidRDefault="005D5650">
      <w:pPr>
        <w:numPr>
          <w:ilvl w:val="0"/>
          <w:numId w:val="31"/>
        </w:numPr>
        <w:ind w:left="720" w:hanging="36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eastAsia="Calibri" w:hAnsi="Times New Roman" w:cs="Times New Roman"/>
          <w:sz w:val="20"/>
          <w:szCs w:val="20"/>
        </w:rPr>
        <w:t xml:space="preserve">You can see the red is 0 thread and the rest have number of threads </w:t>
      </w:r>
    </w:p>
    <w:p w14:paraId="27AEE4F6" w14:textId="77777777" w:rsidR="00AE6153" w:rsidRPr="00F20024" w:rsidRDefault="005D5650">
      <w:pPr>
        <w:ind w:left="720"/>
        <w:rPr>
          <w:rFonts w:ascii="Times New Roman" w:eastAsia="Calibri" w:hAnsi="Times New Roman" w:cs="Times New Roman"/>
          <w:sz w:val="20"/>
          <w:szCs w:val="20"/>
        </w:rPr>
      </w:pPr>
      <w:r w:rsidRPr="00F20024">
        <w:rPr>
          <w:rFonts w:ascii="Times New Roman" w:hAnsi="Times New Roman" w:cs="Times New Roman"/>
          <w:sz w:val="20"/>
          <w:szCs w:val="20"/>
        </w:rPr>
        <w:object w:dxaOrig="8985" w:dyaOrig="3556" w14:anchorId="27AEE516">
          <v:rect id="rectole0000000023" o:spid="_x0000_i1045" style="width:446.25pt;height:180pt" o:ole="" o:preferrelative="t" stroked="f">
            <v:imagedata r:id="rId43" o:title=""/>
          </v:rect>
          <o:OLEObject Type="Embed" ProgID="StaticMetafile" ShapeID="rectole0000000023" DrawAspect="Content" ObjectID="_1649503407" r:id="rId44"/>
        </w:object>
      </w:r>
    </w:p>
    <w:p w14:paraId="27AEE4F7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F8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F9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FA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FB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FC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FD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p w14:paraId="27AEE4FE" w14:textId="77777777" w:rsidR="00AE6153" w:rsidRPr="00F20024" w:rsidRDefault="00AE6153">
      <w:pPr>
        <w:rPr>
          <w:rFonts w:ascii="Times New Roman" w:eastAsia="Calibri" w:hAnsi="Times New Roman" w:cs="Times New Roman"/>
          <w:sz w:val="20"/>
          <w:szCs w:val="20"/>
        </w:rPr>
      </w:pPr>
    </w:p>
    <w:sectPr w:rsidR="00AE6153" w:rsidRPr="00F200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612D4"/>
    <w:multiLevelType w:val="multilevel"/>
    <w:tmpl w:val="10CCE7A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313CA4"/>
    <w:multiLevelType w:val="multilevel"/>
    <w:tmpl w:val="38A45A8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196C0B"/>
    <w:multiLevelType w:val="multilevel"/>
    <w:tmpl w:val="4782D93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82F114A"/>
    <w:multiLevelType w:val="hybridMultilevel"/>
    <w:tmpl w:val="E0166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14245B"/>
    <w:multiLevelType w:val="multilevel"/>
    <w:tmpl w:val="EF76353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BE325AC"/>
    <w:multiLevelType w:val="multilevel"/>
    <w:tmpl w:val="F8821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4A702B6"/>
    <w:multiLevelType w:val="multilevel"/>
    <w:tmpl w:val="7CFAF72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C9818F1"/>
    <w:multiLevelType w:val="multilevel"/>
    <w:tmpl w:val="0D1E743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FA6631A"/>
    <w:multiLevelType w:val="multilevel"/>
    <w:tmpl w:val="69845F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79E0699"/>
    <w:multiLevelType w:val="multilevel"/>
    <w:tmpl w:val="9F8E99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A007527"/>
    <w:multiLevelType w:val="multilevel"/>
    <w:tmpl w:val="3D88080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B2E327C"/>
    <w:multiLevelType w:val="multilevel"/>
    <w:tmpl w:val="F7587B5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0770C9F"/>
    <w:multiLevelType w:val="multilevel"/>
    <w:tmpl w:val="D1BCB7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14313C4"/>
    <w:multiLevelType w:val="hybridMultilevel"/>
    <w:tmpl w:val="AB823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20B0BF7"/>
    <w:multiLevelType w:val="multilevel"/>
    <w:tmpl w:val="8EF8618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2A11A44"/>
    <w:multiLevelType w:val="multilevel"/>
    <w:tmpl w:val="A74C7FA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4153812"/>
    <w:multiLevelType w:val="multilevel"/>
    <w:tmpl w:val="7F42AE4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CFE1AAD"/>
    <w:multiLevelType w:val="hybridMultilevel"/>
    <w:tmpl w:val="380CAC8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4907F71"/>
    <w:multiLevelType w:val="multilevel"/>
    <w:tmpl w:val="C75EE05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99806A8"/>
    <w:multiLevelType w:val="multilevel"/>
    <w:tmpl w:val="371EE4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AD4616E"/>
    <w:multiLevelType w:val="hybridMultilevel"/>
    <w:tmpl w:val="F4DEA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B751DCF"/>
    <w:multiLevelType w:val="hybridMultilevel"/>
    <w:tmpl w:val="6CF20D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B8A3096"/>
    <w:multiLevelType w:val="multilevel"/>
    <w:tmpl w:val="3FA2B34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C6C080D"/>
    <w:multiLevelType w:val="multilevel"/>
    <w:tmpl w:val="39CA54D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DD80AE3"/>
    <w:multiLevelType w:val="hybridMultilevel"/>
    <w:tmpl w:val="C24EC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6124813"/>
    <w:multiLevelType w:val="multilevel"/>
    <w:tmpl w:val="A12CAF7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7582086"/>
    <w:multiLevelType w:val="multilevel"/>
    <w:tmpl w:val="DB421E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94750E0"/>
    <w:multiLevelType w:val="multilevel"/>
    <w:tmpl w:val="F2AA1A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B686B7F"/>
    <w:multiLevelType w:val="hybridMultilevel"/>
    <w:tmpl w:val="87F68F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9E3C2D"/>
    <w:multiLevelType w:val="hybridMultilevel"/>
    <w:tmpl w:val="7B68AE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3657116"/>
    <w:multiLevelType w:val="hybridMultilevel"/>
    <w:tmpl w:val="DE7E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3CC547E"/>
    <w:multiLevelType w:val="hybridMultilevel"/>
    <w:tmpl w:val="5DFAA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643809"/>
    <w:multiLevelType w:val="hybridMultilevel"/>
    <w:tmpl w:val="DFD44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B64208B"/>
    <w:multiLevelType w:val="multilevel"/>
    <w:tmpl w:val="377C1FF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6C026A78"/>
    <w:multiLevelType w:val="hybridMultilevel"/>
    <w:tmpl w:val="A7DC1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C1B04AD"/>
    <w:multiLevelType w:val="multilevel"/>
    <w:tmpl w:val="FE8E384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2BF6081"/>
    <w:multiLevelType w:val="multilevel"/>
    <w:tmpl w:val="DBC81E6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76A2727D"/>
    <w:multiLevelType w:val="multilevel"/>
    <w:tmpl w:val="FF08899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9CF513E"/>
    <w:multiLevelType w:val="multilevel"/>
    <w:tmpl w:val="E3A0107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7A6003EE"/>
    <w:multiLevelType w:val="hybridMultilevel"/>
    <w:tmpl w:val="00762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7B6818F3"/>
    <w:multiLevelType w:val="multilevel"/>
    <w:tmpl w:val="AA10B78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7B9D12B7"/>
    <w:multiLevelType w:val="hybridMultilevel"/>
    <w:tmpl w:val="CC1A7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BDB5598"/>
    <w:multiLevelType w:val="multilevel"/>
    <w:tmpl w:val="F60EFE2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7CEA6DD5"/>
    <w:multiLevelType w:val="multilevel"/>
    <w:tmpl w:val="BD66A2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D643C15"/>
    <w:multiLevelType w:val="multilevel"/>
    <w:tmpl w:val="753889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5"/>
  </w:num>
  <w:num w:numId="3">
    <w:abstractNumId w:val="12"/>
  </w:num>
  <w:num w:numId="4">
    <w:abstractNumId w:val="44"/>
  </w:num>
  <w:num w:numId="5">
    <w:abstractNumId w:val="10"/>
  </w:num>
  <w:num w:numId="6">
    <w:abstractNumId w:val="4"/>
  </w:num>
  <w:num w:numId="7">
    <w:abstractNumId w:val="16"/>
  </w:num>
  <w:num w:numId="8">
    <w:abstractNumId w:val="25"/>
  </w:num>
  <w:num w:numId="9">
    <w:abstractNumId w:val="26"/>
  </w:num>
  <w:num w:numId="10">
    <w:abstractNumId w:val="19"/>
  </w:num>
  <w:num w:numId="11">
    <w:abstractNumId w:val="15"/>
  </w:num>
  <w:num w:numId="12">
    <w:abstractNumId w:val="38"/>
  </w:num>
  <w:num w:numId="13">
    <w:abstractNumId w:val="2"/>
  </w:num>
  <w:num w:numId="14">
    <w:abstractNumId w:val="23"/>
  </w:num>
  <w:num w:numId="15">
    <w:abstractNumId w:val="14"/>
  </w:num>
  <w:num w:numId="16">
    <w:abstractNumId w:val="37"/>
  </w:num>
  <w:num w:numId="17">
    <w:abstractNumId w:val="18"/>
  </w:num>
  <w:num w:numId="18">
    <w:abstractNumId w:val="43"/>
  </w:num>
  <w:num w:numId="19">
    <w:abstractNumId w:val="8"/>
  </w:num>
  <w:num w:numId="20">
    <w:abstractNumId w:val="33"/>
  </w:num>
  <w:num w:numId="21">
    <w:abstractNumId w:val="6"/>
  </w:num>
  <w:num w:numId="22">
    <w:abstractNumId w:val="22"/>
  </w:num>
  <w:num w:numId="23">
    <w:abstractNumId w:val="36"/>
  </w:num>
  <w:num w:numId="24">
    <w:abstractNumId w:val="35"/>
  </w:num>
  <w:num w:numId="25">
    <w:abstractNumId w:val="9"/>
  </w:num>
  <w:num w:numId="26">
    <w:abstractNumId w:val="42"/>
  </w:num>
  <w:num w:numId="27">
    <w:abstractNumId w:val="27"/>
  </w:num>
  <w:num w:numId="28">
    <w:abstractNumId w:val="0"/>
  </w:num>
  <w:num w:numId="29">
    <w:abstractNumId w:val="7"/>
  </w:num>
  <w:num w:numId="30">
    <w:abstractNumId w:val="1"/>
  </w:num>
  <w:num w:numId="31">
    <w:abstractNumId w:val="40"/>
  </w:num>
  <w:num w:numId="32">
    <w:abstractNumId w:val="39"/>
  </w:num>
  <w:num w:numId="33">
    <w:abstractNumId w:val="34"/>
  </w:num>
  <w:num w:numId="34">
    <w:abstractNumId w:val="41"/>
  </w:num>
  <w:num w:numId="35">
    <w:abstractNumId w:val="13"/>
  </w:num>
  <w:num w:numId="36">
    <w:abstractNumId w:val="24"/>
  </w:num>
  <w:num w:numId="37">
    <w:abstractNumId w:val="21"/>
  </w:num>
  <w:num w:numId="38">
    <w:abstractNumId w:val="17"/>
  </w:num>
  <w:num w:numId="39">
    <w:abstractNumId w:val="29"/>
  </w:num>
  <w:num w:numId="40">
    <w:abstractNumId w:val="32"/>
  </w:num>
  <w:num w:numId="41">
    <w:abstractNumId w:val="30"/>
  </w:num>
  <w:num w:numId="42">
    <w:abstractNumId w:val="20"/>
  </w:num>
  <w:num w:numId="43">
    <w:abstractNumId w:val="3"/>
  </w:num>
  <w:num w:numId="44">
    <w:abstractNumId w:val="28"/>
  </w:num>
  <w:num w:numId="4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NDE2NDEyMDc0MTRS0lEKTi0uzszPAykwNKgFAC6XVC4tAAAA"/>
  </w:docVars>
  <w:rsids>
    <w:rsidRoot w:val="00AE6153"/>
    <w:rsid w:val="0001643A"/>
    <w:rsid w:val="00030F13"/>
    <w:rsid w:val="000333FD"/>
    <w:rsid w:val="000342C6"/>
    <w:rsid w:val="000437B0"/>
    <w:rsid w:val="00043831"/>
    <w:rsid w:val="000445C7"/>
    <w:rsid w:val="000503DE"/>
    <w:rsid w:val="000803F9"/>
    <w:rsid w:val="000A7069"/>
    <w:rsid w:val="000D5966"/>
    <w:rsid w:val="000E46EE"/>
    <w:rsid w:val="000F0EB7"/>
    <w:rsid w:val="00105615"/>
    <w:rsid w:val="00105B32"/>
    <w:rsid w:val="00117DC3"/>
    <w:rsid w:val="00123930"/>
    <w:rsid w:val="00150950"/>
    <w:rsid w:val="00154364"/>
    <w:rsid w:val="00166B85"/>
    <w:rsid w:val="00170A84"/>
    <w:rsid w:val="0017792D"/>
    <w:rsid w:val="0018647B"/>
    <w:rsid w:val="00191D64"/>
    <w:rsid w:val="001932A9"/>
    <w:rsid w:val="001A78DC"/>
    <w:rsid w:val="001C120B"/>
    <w:rsid w:val="001C1FEB"/>
    <w:rsid w:val="001E3DD1"/>
    <w:rsid w:val="001E46CF"/>
    <w:rsid w:val="001E4C8F"/>
    <w:rsid w:val="001F517C"/>
    <w:rsid w:val="00221A8F"/>
    <w:rsid w:val="00253FF0"/>
    <w:rsid w:val="002542A2"/>
    <w:rsid w:val="002A5698"/>
    <w:rsid w:val="002C31E2"/>
    <w:rsid w:val="002C4650"/>
    <w:rsid w:val="002C73AE"/>
    <w:rsid w:val="002E1D9B"/>
    <w:rsid w:val="002E4924"/>
    <w:rsid w:val="002E62F5"/>
    <w:rsid w:val="002F2525"/>
    <w:rsid w:val="00300A5E"/>
    <w:rsid w:val="00301BAD"/>
    <w:rsid w:val="00303836"/>
    <w:rsid w:val="00305EA5"/>
    <w:rsid w:val="00315789"/>
    <w:rsid w:val="00315FD1"/>
    <w:rsid w:val="003215B6"/>
    <w:rsid w:val="0032321E"/>
    <w:rsid w:val="00334D07"/>
    <w:rsid w:val="003369CE"/>
    <w:rsid w:val="003435EF"/>
    <w:rsid w:val="00366002"/>
    <w:rsid w:val="00367444"/>
    <w:rsid w:val="0037096B"/>
    <w:rsid w:val="00375475"/>
    <w:rsid w:val="00377160"/>
    <w:rsid w:val="00380FE5"/>
    <w:rsid w:val="003D41E3"/>
    <w:rsid w:val="003D6CAD"/>
    <w:rsid w:val="003D732D"/>
    <w:rsid w:val="003E6B5F"/>
    <w:rsid w:val="003F1448"/>
    <w:rsid w:val="003F5DF1"/>
    <w:rsid w:val="003F6CEE"/>
    <w:rsid w:val="00402A96"/>
    <w:rsid w:val="004330E9"/>
    <w:rsid w:val="00441FCD"/>
    <w:rsid w:val="004538FA"/>
    <w:rsid w:val="00466B37"/>
    <w:rsid w:val="004745FC"/>
    <w:rsid w:val="004979BB"/>
    <w:rsid w:val="004B2C49"/>
    <w:rsid w:val="004B78C0"/>
    <w:rsid w:val="004C4F08"/>
    <w:rsid w:val="004E2581"/>
    <w:rsid w:val="005018D1"/>
    <w:rsid w:val="00526E31"/>
    <w:rsid w:val="00543226"/>
    <w:rsid w:val="00546732"/>
    <w:rsid w:val="00546F76"/>
    <w:rsid w:val="00555F2C"/>
    <w:rsid w:val="00560AA7"/>
    <w:rsid w:val="00570C77"/>
    <w:rsid w:val="00577303"/>
    <w:rsid w:val="005866A8"/>
    <w:rsid w:val="00592BE9"/>
    <w:rsid w:val="00593A7C"/>
    <w:rsid w:val="005A1063"/>
    <w:rsid w:val="005B480A"/>
    <w:rsid w:val="005C0D87"/>
    <w:rsid w:val="005C3B17"/>
    <w:rsid w:val="005D5650"/>
    <w:rsid w:val="005E489F"/>
    <w:rsid w:val="005E6DC9"/>
    <w:rsid w:val="006528B9"/>
    <w:rsid w:val="00653848"/>
    <w:rsid w:val="00664370"/>
    <w:rsid w:val="006701C8"/>
    <w:rsid w:val="0068256E"/>
    <w:rsid w:val="0068720B"/>
    <w:rsid w:val="0069324A"/>
    <w:rsid w:val="006B4FEF"/>
    <w:rsid w:val="006D7263"/>
    <w:rsid w:val="006E0988"/>
    <w:rsid w:val="006E24E5"/>
    <w:rsid w:val="006E26D1"/>
    <w:rsid w:val="006E56CC"/>
    <w:rsid w:val="006F4E7C"/>
    <w:rsid w:val="00701640"/>
    <w:rsid w:val="007075A4"/>
    <w:rsid w:val="007169F6"/>
    <w:rsid w:val="00721132"/>
    <w:rsid w:val="00727D79"/>
    <w:rsid w:val="007411D4"/>
    <w:rsid w:val="00751FAF"/>
    <w:rsid w:val="007578A3"/>
    <w:rsid w:val="007744A0"/>
    <w:rsid w:val="00785E1D"/>
    <w:rsid w:val="007A60DC"/>
    <w:rsid w:val="007A6BE8"/>
    <w:rsid w:val="007B30E8"/>
    <w:rsid w:val="007C1CD9"/>
    <w:rsid w:val="007D6174"/>
    <w:rsid w:val="007F2656"/>
    <w:rsid w:val="00812401"/>
    <w:rsid w:val="00820072"/>
    <w:rsid w:val="00840986"/>
    <w:rsid w:val="00841622"/>
    <w:rsid w:val="008454A7"/>
    <w:rsid w:val="00850D44"/>
    <w:rsid w:val="00862BD4"/>
    <w:rsid w:val="008659FC"/>
    <w:rsid w:val="00870B70"/>
    <w:rsid w:val="00880CFD"/>
    <w:rsid w:val="00891C40"/>
    <w:rsid w:val="00892777"/>
    <w:rsid w:val="00892A81"/>
    <w:rsid w:val="0089717C"/>
    <w:rsid w:val="008C26B0"/>
    <w:rsid w:val="008D3F2D"/>
    <w:rsid w:val="008E7B07"/>
    <w:rsid w:val="008F061A"/>
    <w:rsid w:val="008F72D3"/>
    <w:rsid w:val="00902D78"/>
    <w:rsid w:val="00906900"/>
    <w:rsid w:val="00917E78"/>
    <w:rsid w:val="009206D0"/>
    <w:rsid w:val="00920741"/>
    <w:rsid w:val="0093343F"/>
    <w:rsid w:val="00933AEE"/>
    <w:rsid w:val="00946972"/>
    <w:rsid w:val="00947CC7"/>
    <w:rsid w:val="00961B4C"/>
    <w:rsid w:val="00963354"/>
    <w:rsid w:val="00985F68"/>
    <w:rsid w:val="00991DC1"/>
    <w:rsid w:val="009A1213"/>
    <w:rsid w:val="009C3049"/>
    <w:rsid w:val="009C6629"/>
    <w:rsid w:val="009E0435"/>
    <w:rsid w:val="009E58A4"/>
    <w:rsid w:val="009F0714"/>
    <w:rsid w:val="00A113F0"/>
    <w:rsid w:val="00A20DFB"/>
    <w:rsid w:val="00A2440D"/>
    <w:rsid w:val="00A25738"/>
    <w:rsid w:val="00A301A9"/>
    <w:rsid w:val="00A40B7E"/>
    <w:rsid w:val="00A46F4B"/>
    <w:rsid w:val="00A71076"/>
    <w:rsid w:val="00A74EE8"/>
    <w:rsid w:val="00A93CE8"/>
    <w:rsid w:val="00A95738"/>
    <w:rsid w:val="00AA2AF0"/>
    <w:rsid w:val="00AA63C2"/>
    <w:rsid w:val="00AD21DB"/>
    <w:rsid w:val="00AE5E3E"/>
    <w:rsid w:val="00AE6153"/>
    <w:rsid w:val="00AF6220"/>
    <w:rsid w:val="00AF7200"/>
    <w:rsid w:val="00B01361"/>
    <w:rsid w:val="00B133A4"/>
    <w:rsid w:val="00B3724B"/>
    <w:rsid w:val="00B43495"/>
    <w:rsid w:val="00B439D0"/>
    <w:rsid w:val="00B6578C"/>
    <w:rsid w:val="00B77948"/>
    <w:rsid w:val="00BA0FEF"/>
    <w:rsid w:val="00BB2A8C"/>
    <w:rsid w:val="00BE53F4"/>
    <w:rsid w:val="00C111B2"/>
    <w:rsid w:val="00C22058"/>
    <w:rsid w:val="00C23997"/>
    <w:rsid w:val="00C3226F"/>
    <w:rsid w:val="00C47830"/>
    <w:rsid w:val="00C851D3"/>
    <w:rsid w:val="00C90381"/>
    <w:rsid w:val="00CA1706"/>
    <w:rsid w:val="00CA669C"/>
    <w:rsid w:val="00CB1534"/>
    <w:rsid w:val="00CB7215"/>
    <w:rsid w:val="00CD3FC0"/>
    <w:rsid w:val="00CF2165"/>
    <w:rsid w:val="00CF34A7"/>
    <w:rsid w:val="00CF49F5"/>
    <w:rsid w:val="00D21A91"/>
    <w:rsid w:val="00D2209A"/>
    <w:rsid w:val="00D308FB"/>
    <w:rsid w:val="00D3786E"/>
    <w:rsid w:val="00D42926"/>
    <w:rsid w:val="00D73458"/>
    <w:rsid w:val="00D803BC"/>
    <w:rsid w:val="00D8114C"/>
    <w:rsid w:val="00D8330E"/>
    <w:rsid w:val="00D87F20"/>
    <w:rsid w:val="00DA3933"/>
    <w:rsid w:val="00DC5C08"/>
    <w:rsid w:val="00DD1DD5"/>
    <w:rsid w:val="00DD3E47"/>
    <w:rsid w:val="00DD6778"/>
    <w:rsid w:val="00DF4328"/>
    <w:rsid w:val="00DF47CC"/>
    <w:rsid w:val="00E0204F"/>
    <w:rsid w:val="00E10B5C"/>
    <w:rsid w:val="00E121CF"/>
    <w:rsid w:val="00E3443A"/>
    <w:rsid w:val="00E55311"/>
    <w:rsid w:val="00E55D77"/>
    <w:rsid w:val="00E65A5F"/>
    <w:rsid w:val="00E85DF3"/>
    <w:rsid w:val="00EA3948"/>
    <w:rsid w:val="00EF40FE"/>
    <w:rsid w:val="00EF42DE"/>
    <w:rsid w:val="00F20024"/>
    <w:rsid w:val="00F41E39"/>
    <w:rsid w:val="00F53EEE"/>
    <w:rsid w:val="00F60FB4"/>
    <w:rsid w:val="00F62540"/>
    <w:rsid w:val="00FA08DE"/>
    <w:rsid w:val="00FA48C6"/>
    <w:rsid w:val="00FA4D48"/>
    <w:rsid w:val="00FB10BF"/>
    <w:rsid w:val="00FB137A"/>
    <w:rsid w:val="00FE2386"/>
    <w:rsid w:val="00FF2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."/>
  <w:listSeparator w:val=","/>
  <w14:docId w14:val="27AEE3E5"/>
  <w15:docId w15:val="{A23540A2-FF1C-4FD9-87F3-A54BA67CB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B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oleObject" Target="embeddings/oleObject4.bin"/><Relationship Id="rId39" Type="http://schemas.openxmlformats.org/officeDocument/2006/relationships/image" Target="media/image25.png"/><Relationship Id="rId21" Type="http://schemas.openxmlformats.org/officeDocument/2006/relationships/image" Target="media/image16.png"/><Relationship Id="rId34" Type="http://schemas.openxmlformats.org/officeDocument/2006/relationships/oleObject" Target="embeddings/oleObject8.bin"/><Relationship Id="rId42" Type="http://schemas.openxmlformats.org/officeDocument/2006/relationships/oleObject" Target="embeddings/oleObject12.bin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oleObject" Target="embeddings/oleObject3.bin"/><Relationship Id="rId32" Type="http://schemas.openxmlformats.org/officeDocument/2006/relationships/oleObject" Target="embeddings/oleObject7.bin"/><Relationship Id="rId37" Type="http://schemas.openxmlformats.org/officeDocument/2006/relationships/image" Target="media/image24.png"/><Relationship Id="rId40" Type="http://schemas.openxmlformats.org/officeDocument/2006/relationships/oleObject" Target="embeddings/oleObject11.bin"/><Relationship Id="rId45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7.png"/><Relationship Id="rId28" Type="http://schemas.openxmlformats.org/officeDocument/2006/relationships/oleObject" Target="embeddings/oleObject5.bin"/><Relationship Id="rId36" Type="http://schemas.openxmlformats.org/officeDocument/2006/relationships/oleObject" Target="embeddings/oleObject9.bin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1.png"/><Relationship Id="rId44" Type="http://schemas.openxmlformats.org/officeDocument/2006/relationships/oleObject" Target="embeddings/oleObject13.bin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oleObject" Target="embeddings/oleObject2.bin"/><Relationship Id="rId27" Type="http://schemas.openxmlformats.org/officeDocument/2006/relationships/image" Target="media/image19.png"/><Relationship Id="rId30" Type="http://schemas.openxmlformats.org/officeDocument/2006/relationships/oleObject" Target="embeddings/oleObject6.bin"/><Relationship Id="rId35" Type="http://schemas.openxmlformats.org/officeDocument/2006/relationships/image" Target="media/image23.png"/><Relationship Id="rId43" Type="http://schemas.openxmlformats.org/officeDocument/2006/relationships/image" Target="media/image27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18.png"/><Relationship Id="rId33" Type="http://schemas.openxmlformats.org/officeDocument/2006/relationships/image" Target="media/image22.png"/><Relationship Id="rId38" Type="http://schemas.openxmlformats.org/officeDocument/2006/relationships/oleObject" Target="embeddings/oleObject10.bin"/><Relationship Id="rId46" Type="http://schemas.openxmlformats.org/officeDocument/2006/relationships/theme" Target="theme/theme1.xml"/><Relationship Id="rId20" Type="http://schemas.openxmlformats.org/officeDocument/2006/relationships/oleObject" Target="embeddings/oleObject1.bin"/><Relationship Id="rId4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271</Words>
  <Characters>724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ifatah galgalo</dc:creator>
  <cp:lastModifiedBy>abdifatah galgalo</cp:lastModifiedBy>
  <cp:revision>2</cp:revision>
  <dcterms:created xsi:type="dcterms:W3CDTF">2020-04-27T21:36:00Z</dcterms:created>
  <dcterms:modified xsi:type="dcterms:W3CDTF">2020-04-27T21:36:00Z</dcterms:modified>
</cp:coreProperties>
</file>